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193A3" w14:textId="739D9CA1" w:rsidR="00C067C5" w:rsidRPr="00BA643C" w:rsidRDefault="00281E77" w:rsidP="005B2B4A">
      <w:pPr>
        <w:pStyle w:val="Title"/>
        <w:spacing w:before="100" w:beforeAutospacing="1" w:line="20" w:lineRule="atLeast"/>
        <w:contextualSpacing/>
        <w:rPr>
          <w:b/>
          <w:bCs/>
        </w:rPr>
      </w:pPr>
      <w:r w:rsidRPr="00BA643C">
        <w:rPr>
          <w:b/>
          <w:bCs/>
        </w:rPr>
        <w:t>ali morabih</w:t>
      </w:r>
    </w:p>
    <w:tbl>
      <w:tblPr>
        <w:tblStyle w:val="ResumeTable"/>
        <w:tblW w:w="8707" w:type="dxa"/>
        <w:tblCellMar>
          <w:top w:w="0" w:type="dxa"/>
        </w:tblCellMar>
        <w:tblLook w:val="0620" w:firstRow="1" w:lastRow="0" w:firstColumn="0" w:lastColumn="0" w:noHBand="1" w:noVBand="1"/>
        <w:tblDescription w:val="Contact Info table"/>
      </w:tblPr>
      <w:tblGrid>
        <w:gridCol w:w="8707"/>
      </w:tblGrid>
      <w:tr w:rsidR="00260D3F" w:rsidRPr="00843164" w14:paraId="53AAE2C1" w14:textId="77777777" w:rsidTr="000051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9"/>
          <w:tblHeader/>
        </w:trPr>
        <w:tc>
          <w:tcPr>
            <w:tcW w:w="870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09300EEC" w14:textId="77777777" w:rsidR="002C3B0A" w:rsidRDefault="002C3B0A" w:rsidP="005B2B4A">
            <w:pPr>
              <w:pStyle w:val="ContactInfo"/>
              <w:spacing w:before="100" w:beforeAutospacing="1" w:line="20" w:lineRule="atLeast"/>
              <w:jc w:val="center"/>
            </w:pPr>
            <w:r>
              <w:t>Address: 85 Bd Churchill, Greenfield Park, QC J4V 3L8, Canada</w:t>
            </w:r>
          </w:p>
          <w:p w14:paraId="13B92CC2" w14:textId="77777777" w:rsidR="002C3B0A" w:rsidRDefault="002C3B0A" w:rsidP="005B2B4A">
            <w:pPr>
              <w:pStyle w:val="ContactInfo"/>
              <w:spacing w:before="100" w:beforeAutospacing="1" w:line="20" w:lineRule="atLeast"/>
              <w:jc w:val="center"/>
            </w:pPr>
            <w:r>
              <w:t>Phone: (514) 754-2702</w:t>
            </w:r>
          </w:p>
          <w:p w14:paraId="41F6CAB8" w14:textId="77777777" w:rsidR="002C3B0A" w:rsidRDefault="002C3B0A" w:rsidP="005B2B4A">
            <w:pPr>
              <w:pStyle w:val="ContactInfo"/>
              <w:spacing w:before="100" w:beforeAutospacing="1" w:line="20" w:lineRule="atLeast"/>
              <w:jc w:val="center"/>
            </w:pPr>
            <w:r>
              <w:t>Email: alimorabih@outlook.com</w:t>
            </w:r>
          </w:p>
          <w:p w14:paraId="0169D206" w14:textId="33CBD02F" w:rsidR="00260D3F" w:rsidRPr="00281E77" w:rsidRDefault="002C3B0A" w:rsidP="00F048C5">
            <w:pPr>
              <w:pStyle w:val="ContactInfo"/>
              <w:spacing w:before="100" w:beforeAutospacing="1" w:line="20" w:lineRule="atLeast"/>
              <w:jc w:val="center"/>
            </w:pPr>
            <w:r>
              <w:t>Website: https://alimorabih.com</w:t>
            </w:r>
          </w:p>
        </w:tc>
      </w:tr>
    </w:tbl>
    <w:p w14:paraId="51FBF3B2" w14:textId="5B177DCB" w:rsidR="00126049" w:rsidRDefault="00773359" w:rsidP="007B5EC0">
      <w:pPr>
        <w:pStyle w:val="Heading1"/>
        <w:spacing w:before="100" w:beforeAutospacing="1" w:line="240" w:lineRule="auto"/>
        <w:contextualSpacing/>
      </w:pPr>
      <w:r>
        <w:t>Key qualifications</w:t>
      </w:r>
    </w:p>
    <w:tbl>
      <w:tblPr>
        <w:tblStyle w:val="ResumeTable"/>
        <w:tblW w:w="9715" w:type="dxa"/>
        <w:tblLayout w:type="fixed"/>
        <w:tblCellMar>
          <w:top w:w="0" w:type="dxa"/>
        </w:tblCellMar>
        <w:tblLook w:val="04A0" w:firstRow="1" w:lastRow="0" w:firstColumn="1" w:lastColumn="0" w:noHBand="0" w:noVBand="1"/>
        <w:tblDescription w:val="Skills and Abilities table"/>
      </w:tblPr>
      <w:tblGrid>
        <w:gridCol w:w="1975"/>
        <w:gridCol w:w="7740"/>
      </w:tblGrid>
      <w:tr w:rsidR="005D05C7" w:rsidRPr="00843164" w14:paraId="7A324424" w14:textId="77777777" w:rsidTr="00DE47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7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02886B58" w14:textId="77777777" w:rsidR="00A81B9D" w:rsidRPr="00BA643C" w:rsidRDefault="00A81B9D" w:rsidP="00ED7CFD">
            <w:pPr>
              <w:pStyle w:val="Date"/>
              <w:spacing w:before="100" w:beforeAutospacing="1"/>
              <w:ind w:right="0"/>
              <w:contextualSpacing/>
            </w:pPr>
          </w:p>
          <w:p w14:paraId="468AC85D" w14:textId="77777777" w:rsidR="00A81B9D" w:rsidRPr="00BA643C" w:rsidRDefault="00A81B9D" w:rsidP="00ED7CFD">
            <w:pPr>
              <w:pStyle w:val="Date"/>
              <w:spacing w:before="100" w:beforeAutospacing="1"/>
              <w:ind w:right="0"/>
              <w:contextualSpacing/>
            </w:pPr>
            <w:r w:rsidRPr="00BA643C">
              <w:t xml:space="preserve">Communication   </w:t>
            </w:r>
          </w:p>
        </w:tc>
        <w:tc>
          <w:tcPr>
            <w:tcW w:w="77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553576DF" w14:textId="77777777" w:rsidR="00A81B9D" w:rsidRDefault="00A81B9D" w:rsidP="00ED7CFD">
            <w:pPr>
              <w:spacing w:before="100" w:beforeAutospacing="1" w:after="0"/>
              <w:contextualSpacing/>
            </w:pPr>
          </w:p>
          <w:p w14:paraId="7F1E26BE" w14:textId="77777777" w:rsidR="00A81B9D" w:rsidRDefault="00A81B9D" w:rsidP="00ED7CFD">
            <w:pPr>
              <w:spacing w:before="100" w:beforeAutospacing="1" w:after="0"/>
              <w:contextualSpacing/>
            </w:pPr>
            <w:r>
              <w:t>French: Fluent</w:t>
            </w:r>
          </w:p>
          <w:p w14:paraId="0D2C5E81" w14:textId="554FDF9C" w:rsidR="00A81B9D" w:rsidRPr="001C354F" w:rsidRDefault="00A81B9D" w:rsidP="00ED7CFD">
            <w:pPr>
              <w:spacing w:before="100" w:beforeAutospacing="1" w:after="0"/>
              <w:contextualSpacing/>
            </w:pPr>
            <w:r>
              <w:t>English: Fluent</w:t>
            </w:r>
          </w:p>
        </w:tc>
      </w:tr>
      <w:tr w:rsidR="005D05C7" w:rsidRPr="00843164" w14:paraId="296F3EF1" w14:textId="77777777" w:rsidTr="00DE47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7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756D0BA4" w14:textId="77777777" w:rsidR="00A81B9D" w:rsidRPr="00BA643C" w:rsidRDefault="00A81B9D" w:rsidP="00ED7CFD">
            <w:pPr>
              <w:pStyle w:val="Date"/>
              <w:spacing w:before="100" w:beforeAutospacing="1"/>
              <w:ind w:right="0"/>
              <w:contextualSpacing/>
            </w:pPr>
            <w:r w:rsidRPr="003F6A82">
              <w:t>Analytical skills</w:t>
            </w:r>
          </w:p>
        </w:tc>
        <w:tc>
          <w:tcPr>
            <w:tcW w:w="77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72D3263F" w14:textId="02BF97C6" w:rsidR="00A81B9D" w:rsidRDefault="00364E0C" w:rsidP="00ED7CFD">
            <w:pPr>
              <w:spacing w:before="100" w:beforeAutospacing="1" w:after="0"/>
              <w:contextualSpacing/>
            </w:pPr>
            <w:r w:rsidRPr="00364E0C">
              <w:t>Conduct in-depth analysis of intricate systems and extensive data sets to pinpoint issues, resolve challenges, and formulate robust solutions.</w:t>
            </w:r>
          </w:p>
        </w:tc>
      </w:tr>
      <w:tr w:rsidR="005D05C7" w:rsidRPr="00843164" w14:paraId="0A46388A" w14:textId="77777777" w:rsidTr="00DE47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7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2BCE675D" w14:textId="77777777" w:rsidR="00A81B9D" w:rsidRPr="003F6A82" w:rsidRDefault="00A81B9D" w:rsidP="00ED7CFD">
            <w:pPr>
              <w:pStyle w:val="Date"/>
              <w:spacing w:before="100" w:beforeAutospacing="1"/>
              <w:ind w:right="0"/>
              <w:contextualSpacing/>
            </w:pPr>
            <w:r w:rsidRPr="004C3E1D">
              <w:t>Adaptability</w:t>
            </w:r>
          </w:p>
        </w:tc>
        <w:tc>
          <w:tcPr>
            <w:tcW w:w="77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28601D06" w14:textId="4A81F12A" w:rsidR="00A81B9D" w:rsidRDefault="004A141C" w:rsidP="00ED7CFD">
            <w:pPr>
              <w:spacing w:before="100" w:beforeAutospacing="1" w:after="0"/>
              <w:contextualSpacing/>
            </w:pPr>
            <w:r w:rsidRPr="004A141C">
              <w:t>Rapidly acclimate to new technologies, software solutions, and processes.</w:t>
            </w:r>
          </w:p>
        </w:tc>
      </w:tr>
      <w:tr w:rsidR="005D05C7" w:rsidRPr="00843164" w14:paraId="0822A418" w14:textId="77777777" w:rsidTr="00DE47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7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42F3B2F1" w14:textId="77777777" w:rsidR="00A81B9D" w:rsidRPr="004C3E1D" w:rsidRDefault="00A81B9D" w:rsidP="00ED7CFD">
            <w:pPr>
              <w:pStyle w:val="Date"/>
              <w:spacing w:before="100" w:beforeAutospacing="1"/>
              <w:ind w:right="0"/>
              <w:contextualSpacing/>
            </w:pPr>
            <w:r w:rsidRPr="000A43D2">
              <w:t>Continuous learning</w:t>
            </w:r>
          </w:p>
        </w:tc>
        <w:tc>
          <w:tcPr>
            <w:tcW w:w="77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1A2492DB" w14:textId="77777777" w:rsidR="00A81B9D" w:rsidRDefault="00A81B9D" w:rsidP="00ED7CFD">
            <w:pPr>
              <w:spacing w:before="100" w:beforeAutospacing="1" w:after="0"/>
              <w:contextualSpacing/>
            </w:pPr>
            <w:r w:rsidRPr="000A43D2">
              <w:t>Stay current with the latest technological developments.</w:t>
            </w:r>
          </w:p>
        </w:tc>
      </w:tr>
      <w:tr w:rsidR="005D05C7" w:rsidRPr="00843164" w14:paraId="089E7F8A" w14:textId="77777777" w:rsidTr="00DE47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7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33FDD99A" w14:textId="77777777" w:rsidR="00A81B9D" w:rsidRPr="00CF7011" w:rsidRDefault="00A81B9D" w:rsidP="00ED7CFD">
            <w:pPr>
              <w:pStyle w:val="Date"/>
              <w:spacing w:before="100" w:beforeAutospacing="1"/>
              <w:ind w:right="0"/>
              <w:contextualSpacing/>
              <w:rPr>
                <w:color w:val="595959" w:themeColor="text1" w:themeTint="A6"/>
              </w:rPr>
            </w:pPr>
            <w:r w:rsidRPr="00CF7011">
              <w:t>Technical Skills</w:t>
            </w:r>
          </w:p>
        </w:tc>
        <w:tc>
          <w:tcPr>
            <w:tcW w:w="77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2C91BB38" w14:textId="77777777" w:rsidR="00A81B9D" w:rsidRDefault="00A81B9D" w:rsidP="00ED7CFD">
            <w:pPr>
              <w:spacing w:after="0"/>
              <w:contextualSpacing/>
            </w:pPr>
            <w:r w:rsidRPr="006D318F">
              <w:rPr>
                <w:sz w:val="23"/>
                <w:szCs w:val="23"/>
                <w:u w:val="single"/>
              </w:rPr>
              <w:t>Microsoft Office</w:t>
            </w:r>
            <w:r w:rsidRPr="00CF7011">
              <w:t>:</w:t>
            </w:r>
            <w:r>
              <w:t xml:space="preserve"> Outlook, Word, Excel, PowerPoint.</w:t>
            </w:r>
          </w:p>
          <w:p w14:paraId="6DC817C0" w14:textId="77777777" w:rsidR="00A81B9D" w:rsidRDefault="00A81B9D" w:rsidP="00ED7CFD">
            <w:pPr>
              <w:spacing w:after="0"/>
              <w:contextualSpacing/>
            </w:pPr>
            <w:r w:rsidRPr="006D318F">
              <w:rPr>
                <w:sz w:val="23"/>
                <w:szCs w:val="23"/>
                <w:u w:val="single"/>
              </w:rPr>
              <w:t>Software Programming Languages</w:t>
            </w:r>
            <w:r>
              <w:t>: Java, JSON, Python, YAML, HTML, CSS, Microsoft PowerShell, Jupyter Notebook.</w:t>
            </w:r>
          </w:p>
          <w:p w14:paraId="30441ABC" w14:textId="77777777" w:rsidR="00A81B9D" w:rsidRDefault="00A81B9D" w:rsidP="00ED7CFD">
            <w:pPr>
              <w:spacing w:after="0"/>
              <w:contextualSpacing/>
            </w:pPr>
            <w:r w:rsidRPr="00117DAF">
              <w:rPr>
                <w:sz w:val="23"/>
                <w:szCs w:val="23"/>
                <w:u w:val="single"/>
              </w:rPr>
              <w:t>Database Systems</w:t>
            </w:r>
            <w:r>
              <w:t>: MySQL, MariaDB, MongoDB.</w:t>
            </w:r>
          </w:p>
          <w:p w14:paraId="3FC26D0C" w14:textId="77777777" w:rsidR="00A81B9D" w:rsidRDefault="00A81B9D" w:rsidP="00ED7CFD">
            <w:pPr>
              <w:spacing w:after="0"/>
              <w:contextualSpacing/>
            </w:pPr>
            <w:r w:rsidRPr="00117DAF">
              <w:rPr>
                <w:sz w:val="23"/>
                <w:szCs w:val="23"/>
                <w:u w:val="single"/>
              </w:rPr>
              <w:t>Operating Systems</w:t>
            </w:r>
            <w:r w:rsidRPr="00737BBF">
              <w:rPr>
                <w:sz w:val="23"/>
                <w:szCs w:val="23"/>
              </w:rPr>
              <w:t>:</w:t>
            </w:r>
            <w:r>
              <w:t xml:space="preserve"> Windows 10 and 11, Windows Server Datacenter 2016, Ubuntu.</w:t>
            </w:r>
          </w:p>
          <w:p w14:paraId="20DE3B87" w14:textId="4425616F" w:rsidR="00A81B9D" w:rsidRDefault="00A81B9D" w:rsidP="00ED7CFD">
            <w:pPr>
              <w:spacing w:after="0"/>
              <w:contextualSpacing/>
            </w:pPr>
            <w:r w:rsidRPr="00117DAF">
              <w:rPr>
                <w:sz w:val="23"/>
                <w:szCs w:val="23"/>
                <w:u w:val="single"/>
              </w:rPr>
              <w:t>Virtualization</w:t>
            </w:r>
            <w:r w:rsidRPr="00737BBF">
              <w:t>:</w:t>
            </w:r>
            <w:r>
              <w:t xml:space="preserve"> VMware ESXi Host Client, </w:t>
            </w:r>
            <w:r w:rsidR="00D40CEF">
              <w:t xml:space="preserve">Proxmox, </w:t>
            </w:r>
            <w:r>
              <w:t>Oracle VirtualBox</w:t>
            </w:r>
            <w:r w:rsidR="00D40CEF">
              <w:t>.</w:t>
            </w:r>
          </w:p>
        </w:tc>
      </w:tr>
      <w:tr w:rsidR="005D05C7" w:rsidRPr="00843164" w14:paraId="366D25BC" w14:textId="77777777" w:rsidTr="00DE47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7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438F8E46" w14:textId="77777777" w:rsidR="00A81B9D" w:rsidRPr="00BA643C" w:rsidRDefault="00A81B9D" w:rsidP="00ED7CFD">
            <w:pPr>
              <w:pStyle w:val="Date"/>
              <w:spacing w:before="100" w:beforeAutospacing="1"/>
              <w:ind w:right="0"/>
              <w:contextualSpacing/>
            </w:pPr>
          </w:p>
        </w:tc>
        <w:tc>
          <w:tcPr>
            <w:tcW w:w="77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7551F5A8" w14:textId="6285964F" w:rsidR="00A81B9D" w:rsidRPr="006D318F" w:rsidRDefault="00A81B9D" w:rsidP="00ED7CFD">
            <w:pPr>
              <w:spacing w:after="0"/>
              <w:contextualSpacing/>
              <w:rPr>
                <w:sz w:val="23"/>
                <w:szCs w:val="23"/>
                <w:u w:val="single"/>
              </w:rPr>
            </w:pPr>
            <w:r w:rsidRPr="006D318F">
              <w:rPr>
                <w:sz w:val="23"/>
                <w:szCs w:val="23"/>
                <w:u w:val="single"/>
              </w:rPr>
              <w:t xml:space="preserve">Microsoft </w:t>
            </w:r>
            <w:r w:rsidR="004A2BD2" w:rsidRPr="006D318F">
              <w:rPr>
                <w:sz w:val="23"/>
                <w:szCs w:val="23"/>
                <w:u w:val="single"/>
              </w:rPr>
              <w:t>Azure:</w:t>
            </w:r>
          </w:p>
          <w:p w14:paraId="644A3340" w14:textId="14E313E9" w:rsidR="00A81B9D" w:rsidRPr="00A8028B" w:rsidRDefault="00A81B9D" w:rsidP="00ED7CFD">
            <w:pPr>
              <w:pStyle w:val="ListParagraph"/>
              <w:numPr>
                <w:ilvl w:val="0"/>
                <w:numId w:val="25"/>
              </w:numPr>
              <w:spacing w:after="0"/>
            </w:pPr>
            <w:r w:rsidRPr="00A8028B">
              <w:t>Azure Compute Services: Creating and managing virtual machines in Azure, as well as deploying and configuring Azure Kubernetes Service and Azure Web Apps.</w:t>
            </w:r>
          </w:p>
          <w:p w14:paraId="47504921" w14:textId="5C4AC910" w:rsidR="00E74F84" w:rsidRPr="00A8028B" w:rsidRDefault="00A81B9D" w:rsidP="00ED7CFD">
            <w:pPr>
              <w:pStyle w:val="ListParagraph"/>
              <w:numPr>
                <w:ilvl w:val="0"/>
                <w:numId w:val="25"/>
              </w:numPr>
              <w:spacing w:after="0"/>
            </w:pPr>
            <w:r w:rsidRPr="00A8028B">
              <w:t>Azure Storage: Creating and managing Azure storage accounts (blob storage, file storage, queue storage, table storage, Cosmos DB, Azure Cache for Redis).</w:t>
            </w:r>
          </w:p>
          <w:p w14:paraId="21AF2FD0" w14:textId="78E11157" w:rsidR="00A81B9D" w:rsidRPr="00A8028B" w:rsidRDefault="00A81B9D" w:rsidP="00ED7CFD">
            <w:pPr>
              <w:pStyle w:val="ListParagraph"/>
              <w:numPr>
                <w:ilvl w:val="0"/>
                <w:numId w:val="25"/>
              </w:numPr>
              <w:spacing w:after="0"/>
            </w:pPr>
            <w:r w:rsidRPr="00A8028B">
              <w:t>Azure Networking: Managing cloud networking infrastructure, including Virtual Networks, load balancers, Azure Application Gateway, VPN connections, Azure Front Door, Azure CDN, and Azure Traffic Manager.</w:t>
            </w:r>
          </w:p>
          <w:p w14:paraId="4CB72BB6" w14:textId="40AF752F" w:rsidR="00C0479E" w:rsidRDefault="00C0479E" w:rsidP="00ED7CFD">
            <w:pPr>
              <w:pStyle w:val="ListParagraph"/>
              <w:numPr>
                <w:ilvl w:val="0"/>
                <w:numId w:val="25"/>
              </w:numPr>
              <w:spacing w:after="0"/>
            </w:pPr>
            <w:r w:rsidRPr="00C0479E">
              <w:t xml:space="preserve">Microsoft Azure Identity: Creating and managing tenants, users, and groups; setting up and managing role-based access control, Azure Policy, multi-factor authentication (MFA), </w:t>
            </w:r>
            <w:r w:rsidR="006A7A86">
              <w:t>PIM</w:t>
            </w:r>
            <w:r w:rsidRPr="00C0479E">
              <w:t>, and conditional access.</w:t>
            </w:r>
          </w:p>
          <w:p w14:paraId="38EE72F4" w14:textId="29B981D9" w:rsidR="004207B0" w:rsidRPr="00A8028B" w:rsidRDefault="004207B0" w:rsidP="00ED7CFD">
            <w:pPr>
              <w:pStyle w:val="ListParagraph"/>
              <w:numPr>
                <w:ilvl w:val="0"/>
                <w:numId w:val="25"/>
              </w:numPr>
              <w:spacing w:after="0"/>
            </w:pPr>
            <w:r w:rsidRPr="00A8028B">
              <w:t>Microsoft Exchange Online: Managing user mailboxes, licenses, and configuring mailbox permissions.</w:t>
            </w:r>
          </w:p>
          <w:p w14:paraId="1E27793C" w14:textId="2BC4C7AB" w:rsidR="004207B0" w:rsidRPr="00A8028B" w:rsidRDefault="004207B0" w:rsidP="00ED7CFD">
            <w:pPr>
              <w:pStyle w:val="ListParagraph"/>
              <w:numPr>
                <w:ilvl w:val="0"/>
                <w:numId w:val="25"/>
              </w:numPr>
              <w:spacing w:after="0"/>
            </w:pPr>
            <w:r w:rsidRPr="00A8028B">
              <w:t>Azure Security: Configuring Azure security services, including Azure Firewall, Web Application Firewall, and Azure Key Vault.</w:t>
            </w:r>
          </w:p>
          <w:p w14:paraId="5BD5DC31" w14:textId="084E9794" w:rsidR="00A81B9D" w:rsidRPr="00A8028B" w:rsidRDefault="004207B0" w:rsidP="00ED7CFD">
            <w:pPr>
              <w:pStyle w:val="ListParagraph"/>
              <w:numPr>
                <w:ilvl w:val="0"/>
                <w:numId w:val="25"/>
              </w:numPr>
              <w:spacing w:after="0"/>
            </w:pPr>
            <w:r w:rsidRPr="00A8028B">
              <w:t>Azure Monitoring and Logging: Ensuring the performance, availability, and reliability of cloud infrastructure by monitoring Azure resources with tools like Azure Monitor and Log Analytics.</w:t>
            </w:r>
          </w:p>
        </w:tc>
      </w:tr>
      <w:tr w:rsidR="00A81B9D" w:rsidRPr="00843164" w14:paraId="36C10FBB" w14:textId="77777777" w:rsidTr="00DE47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7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144D6049" w14:textId="77777777" w:rsidR="00A81B9D" w:rsidRPr="00BA643C" w:rsidRDefault="00A81B9D" w:rsidP="00ED7CFD">
            <w:pPr>
              <w:pStyle w:val="Date"/>
              <w:spacing w:before="100" w:beforeAutospacing="1"/>
              <w:ind w:right="0"/>
              <w:contextualSpacing/>
            </w:pPr>
          </w:p>
        </w:tc>
        <w:tc>
          <w:tcPr>
            <w:tcW w:w="77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05E8AC5C" w14:textId="126A0573" w:rsidR="00486C21" w:rsidRDefault="00714FB4" w:rsidP="00ED7CFD">
            <w:pPr>
              <w:spacing w:after="0"/>
            </w:pPr>
            <w:r w:rsidRPr="00714FB4">
              <w:rPr>
                <w:sz w:val="23"/>
                <w:szCs w:val="23"/>
                <w:u w:val="single"/>
              </w:rPr>
              <w:t xml:space="preserve">On-Premises </w:t>
            </w:r>
            <w:r w:rsidR="005742A3" w:rsidRPr="00714FB4">
              <w:rPr>
                <w:sz w:val="23"/>
                <w:szCs w:val="23"/>
                <w:u w:val="single"/>
              </w:rPr>
              <w:t>Administration</w:t>
            </w:r>
            <w:r w:rsidR="005742A3">
              <w:rPr>
                <w:sz w:val="23"/>
                <w:szCs w:val="23"/>
                <w:u w:val="single"/>
              </w:rPr>
              <w:t>:</w:t>
            </w:r>
            <w:r w:rsidR="00F41576">
              <w:rPr>
                <w:sz w:val="23"/>
                <w:szCs w:val="23"/>
                <w:u w:val="single"/>
              </w:rPr>
              <w:t xml:space="preserve"> </w:t>
            </w:r>
            <w:r w:rsidR="005107D2" w:rsidRPr="002912A4">
              <w:t>DNS</w:t>
            </w:r>
            <w:r w:rsidR="005742A3">
              <w:t>, DHCP,</w:t>
            </w:r>
            <w:r w:rsidR="005742A3" w:rsidRPr="002912A4">
              <w:t xml:space="preserve"> Active Directory</w:t>
            </w:r>
            <w:r w:rsidR="007B0D3E">
              <w:t>,</w:t>
            </w:r>
            <w:r w:rsidR="008E2468">
              <w:t xml:space="preserve"> Web</w:t>
            </w:r>
            <w:r w:rsidR="007B0D3E">
              <w:t xml:space="preserve"> Server IIS, </w:t>
            </w:r>
            <w:r w:rsidR="00E23890">
              <w:t>File server</w:t>
            </w:r>
            <w:r w:rsidR="00FD5645">
              <w:t>.</w:t>
            </w:r>
          </w:p>
          <w:p w14:paraId="28B15971" w14:textId="0D6136C7" w:rsidR="00A81B9D" w:rsidRPr="0012010C" w:rsidRDefault="004D1040" w:rsidP="00ED7CFD">
            <w:pPr>
              <w:spacing w:after="0"/>
            </w:pPr>
            <w:r w:rsidRPr="006758FC">
              <w:rPr>
                <w:sz w:val="23"/>
                <w:szCs w:val="23"/>
                <w:u w:val="single"/>
              </w:rPr>
              <w:t>DevOps</w:t>
            </w:r>
            <w:r w:rsidRPr="004D1040">
              <w:t xml:space="preserve">: Docker, Kubernetes, k3s &amp; kube-vip, GitHub, Rancher, </w:t>
            </w:r>
            <w:r w:rsidR="002B08C9">
              <w:t>p</w:t>
            </w:r>
            <w:r w:rsidRPr="004D1040">
              <w:t>ortainer, Helm</w:t>
            </w:r>
            <w:r w:rsidR="007F574E">
              <w:t>.</w:t>
            </w:r>
          </w:p>
        </w:tc>
      </w:tr>
    </w:tbl>
    <w:p w14:paraId="6F9793CB" w14:textId="18BB5371" w:rsidR="00843164" w:rsidRPr="00843164" w:rsidRDefault="006C144A" w:rsidP="005B2B4A">
      <w:pPr>
        <w:pStyle w:val="Heading1"/>
        <w:spacing w:before="100" w:beforeAutospacing="1" w:line="20" w:lineRule="atLeast"/>
        <w:contextualSpacing/>
      </w:pPr>
      <w:sdt>
        <w:sdtPr>
          <w:alias w:val="Experience heading:"/>
          <w:tag w:val="Experience heading:"/>
          <w:id w:val="899876606"/>
          <w:placeholder>
            <w:docPart w:val="23C6ACF518864515ACD51BDEEFC31F79"/>
          </w:placeholder>
          <w:temporary/>
          <w:showingPlcHdr/>
          <w15:appearance w15:val="hidden"/>
        </w:sdtPr>
        <w:sdtEndPr/>
        <w:sdtContent>
          <w:r w:rsidR="00843164" w:rsidRPr="00843164">
            <w:t>Experience</w:t>
          </w:r>
        </w:sdtContent>
      </w:sdt>
    </w:p>
    <w:tbl>
      <w:tblPr>
        <w:tblStyle w:val="ResumeTable"/>
        <w:tblW w:w="5252" w:type="pct"/>
        <w:tblInd w:w="5" w:type="dxa"/>
        <w:tblLayout w:type="fixed"/>
        <w:tblLook w:val="0620" w:firstRow="1" w:lastRow="0" w:firstColumn="0" w:lastColumn="0" w:noHBand="1" w:noVBand="1"/>
        <w:tblDescription w:val="Experience table"/>
      </w:tblPr>
      <w:tblGrid>
        <w:gridCol w:w="1795"/>
        <w:gridCol w:w="7734"/>
      </w:tblGrid>
      <w:tr w:rsidR="00B27682" w:rsidRPr="00843164" w14:paraId="66A3178F" w14:textId="570CA8A7" w:rsidTr="008F0B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42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250DC324" w14:textId="77681F48" w:rsidR="00B27682" w:rsidRPr="00843164" w:rsidRDefault="00B27682" w:rsidP="00D146C2">
            <w:pPr>
              <w:pStyle w:val="Date"/>
              <w:spacing w:before="100" w:beforeAutospacing="1"/>
              <w:contextualSpacing/>
            </w:pPr>
            <w:r>
              <w:t>2018/05- Present</w:t>
            </w:r>
          </w:p>
        </w:tc>
        <w:tc>
          <w:tcPr>
            <w:tcW w:w="4058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1C04013D" w14:textId="4D0D5FF1" w:rsidR="00B27682" w:rsidRPr="00BE53D3" w:rsidRDefault="00B27682" w:rsidP="00D146C2">
            <w:pPr>
              <w:spacing w:before="100" w:beforeAutospacing="1"/>
              <w:contextualSpacing/>
            </w:pPr>
            <w:r w:rsidRPr="00B95967">
              <w:rPr>
                <w:b/>
                <w:bCs/>
              </w:rPr>
              <w:t>IT Analyst</w:t>
            </w:r>
            <w:r w:rsidRPr="00BE53D3">
              <w:t>, </w:t>
            </w:r>
            <w:r w:rsidRPr="00BE53D3">
              <w:rPr>
                <w:rStyle w:val="Emphasis"/>
              </w:rPr>
              <w:t>Medavie BlueCross</w:t>
            </w:r>
            <w:r>
              <w:rPr>
                <w:rStyle w:val="Emphasis"/>
              </w:rPr>
              <w:t>.</w:t>
            </w:r>
          </w:p>
          <w:p w14:paraId="21A27F24" w14:textId="77777777" w:rsidR="00B27682" w:rsidRDefault="00B27682" w:rsidP="00540BAA">
            <w:pPr>
              <w:pStyle w:val="ListParagraph"/>
              <w:numPr>
                <w:ilvl w:val="0"/>
                <w:numId w:val="27"/>
              </w:numPr>
              <w:spacing w:after="0"/>
            </w:pPr>
            <w:r>
              <w:t>Troubleshooting technical issues and providing end-user support.</w:t>
            </w:r>
          </w:p>
          <w:p w14:paraId="71F45DCB" w14:textId="77777777" w:rsidR="00B27682" w:rsidRDefault="00B27682" w:rsidP="00540BAA">
            <w:pPr>
              <w:pStyle w:val="ListParagraph"/>
              <w:numPr>
                <w:ilvl w:val="0"/>
                <w:numId w:val="27"/>
              </w:numPr>
              <w:spacing w:after="0"/>
            </w:pPr>
            <w:r>
              <w:t>Designing and implementing new systems, applications, and features.</w:t>
            </w:r>
          </w:p>
          <w:p w14:paraId="46BF2D28" w14:textId="77777777" w:rsidR="00B27682" w:rsidRDefault="00B27682" w:rsidP="00540BAA">
            <w:pPr>
              <w:pStyle w:val="ListParagraph"/>
              <w:numPr>
                <w:ilvl w:val="0"/>
                <w:numId w:val="27"/>
              </w:numPr>
              <w:spacing w:after="0"/>
            </w:pPr>
            <w:r>
              <w:t>Evaluating and recommending technology solutions to enhance business processes.</w:t>
            </w:r>
          </w:p>
          <w:p w14:paraId="2F342D7A" w14:textId="77777777" w:rsidR="00B27682" w:rsidRDefault="00B27682" w:rsidP="00540BAA">
            <w:pPr>
              <w:pStyle w:val="ListParagraph"/>
              <w:numPr>
                <w:ilvl w:val="0"/>
                <w:numId w:val="27"/>
              </w:numPr>
              <w:spacing w:after="0"/>
            </w:pPr>
            <w:r>
              <w:t>Collaborating with various teams, including project managers, software developers, cybersecurity specialists, and business analysts, to ensure project success.</w:t>
            </w:r>
          </w:p>
          <w:p w14:paraId="7FC161E8" w14:textId="77777777" w:rsidR="00B27682" w:rsidRDefault="00B27682" w:rsidP="00540BAA">
            <w:pPr>
              <w:pStyle w:val="ListParagraph"/>
              <w:numPr>
                <w:ilvl w:val="0"/>
                <w:numId w:val="27"/>
              </w:numPr>
              <w:spacing w:after="0"/>
            </w:pPr>
            <w:r>
              <w:t>Staying updated on emerging technology trends and best practices through research.</w:t>
            </w:r>
          </w:p>
          <w:p w14:paraId="38D5F126" w14:textId="77777777" w:rsidR="00B27682" w:rsidRDefault="00B27682" w:rsidP="00540BAA">
            <w:pPr>
              <w:pStyle w:val="ListParagraph"/>
              <w:numPr>
                <w:ilvl w:val="0"/>
                <w:numId w:val="27"/>
              </w:numPr>
              <w:spacing w:after="0"/>
            </w:pPr>
            <w:r>
              <w:t>Administering user accounts and system assets.</w:t>
            </w:r>
          </w:p>
          <w:p w14:paraId="02911FFE" w14:textId="77777777" w:rsidR="00B27682" w:rsidRDefault="00B27682" w:rsidP="00540BAA">
            <w:pPr>
              <w:pStyle w:val="ListParagraph"/>
              <w:numPr>
                <w:ilvl w:val="0"/>
                <w:numId w:val="27"/>
              </w:numPr>
              <w:spacing w:after="0"/>
            </w:pPr>
            <w:r>
              <w:t>Providing setup and support for Office 365.</w:t>
            </w:r>
          </w:p>
          <w:p w14:paraId="1484F6F1" w14:textId="77777777" w:rsidR="00B27682" w:rsidRDefault="00B27682" w:rsidP="00540BAA">
            <w:pPr>
              <w:pStyle w:val="ListParagraph"/>
              <w:numPr>
                <w:ilvl w:val="0"/>
                <w:numId w:val="27"/>
              </w:numPr>
              <w:spacing w:after="0"/>
            </w:pPr>
            <w:r>
              <w:t>Managing system updates with Microsoft System Center Configuration Manager.</w:t>
            </w:r>
          </w:p>
          <w:p w14:paraId="4C0240B6" w14:textId="77777777" w:rsidR="00B27682" w:rsidRDefault="00B27682" w:rsidP="00540BAA">
            <w:pPr>
              <w:pStyle w:val="ListParagraph"/>
              <w:numPr>
                <w:ilvl w:val="0"/>
                <w:numId w:val="27"/>
              </w:numPr>
              <w:spacing w:after="0"/>
            </w:pPr>
            <w:r>
              <w:t>Creating collections for software updates and system patching.</w:t>
            </w:r>
          </w:p>
          <w:p w14:paraId="0D7969B3" w14:textId="77777777" w:rsidR="00B27682" w:rsidRDefault="00B27682" w:rsidP="00540BAA">
            <w:pPr>
              <w:pStyle w:val="ListParagraph"/>
              <w:numPr>
                <w:ilvl w:val="0"/>
                <w:numId w:val="27"/>
              </w:numPr>
              <w:spacing w:after="0"/>
            </w:pPr>
            <w:r>
              <w:t>Supporting mobile devices with Microsoft Intune.</w:t>
            </w:r>
          </w:p>
          <w:p w14:paraId="05D8BADE" w14:textId="77777777" w:rsidR="00B27682" w:rsidRDefault="00B27682" w:rsidP="00540BAA">
            <w:pPr>
              <w:pStyle w:val="ListParagraph"/>
              <w:numPr>
                <w:ilvl w:val="0"/>
                <w:numId w:val="27"/>
              </w:numPr>
              <w:spacing w:after="0"/>
            </w:pPr>
            <w:r>
              <w:t>Setting up VDI systems for remote users.</w:t>
            </w:r>
          </w:p>
          <w:p w14:paraId="66858B05" w14:textId="77777777" w:rsidR="00B27682" w:rsidRDefault="00B27682" w:rsidP="00540BAA">
            <w:pPr>
              <w:pStyle w:val="ListParagraph"/>
              <w:numPr>
                <w:ilvl w:val="0"/>
                <w:numId w:val="27"/>
              </w:numPr>
              <w:spacing w:after="0"/>
            </w:pPr>
            <w:r>
              <w:t>Troubleshooting VPN connections, VOIP, and videoconferencing systems.</w:t>
            </w:r>
          </w:p>
          <w:p w14:paraId="2C333DBF" w14:textId="77777777" w:rsidR="00B27682" w:rsidRDefault="00B27682" w:rsidP="00540BAA">
            <w:pPr>
              <w:pStyle w:val="ListParagraph"/>
              <w:numPr>
                <w:ilvl w:val="0"/>
                <w:numId w:val="27"/>
              </w:numPr>
              <w:spacing w:after="0"/>
            </w:pPr>
            <w:r>
              <w:t>Documenting new technology implementations in production.</w:t>
            </w:r>
          </w:p>
          <w:p w14:paraId="44D496B0" w14:textId="77777777" w:rsidR="00B27682" w:rsidRDefault="00B27682" w:rsidP="00540BAA">
            <w:pPr>
              <w:pStyle w:val="ListParagraph"/>
              <w:numPr>
                <w:ilvl w:val="0"/>
                <w:numId w:val="27"/>
              </w:numPr>
              <w:spacing w:after="0"/>
            </w:pPr>
            <w:r>
              <w:t>Offering support to the IT Help Desk team.</w:t>
            </w:r>
          </w:p>
          <w:p w14:paraId="60B04DBC" w14:textId="2AA5B0A9" w:rsidR="00B27682" w:rsidRPr="00BE53D3" w:rsidRDefault="00B27682" w:rsidP="00540BAA">
            <w:pPr>
              <w:pStyle w:val="ListParagraph"/>
              <w:numPr>
                <w:ilvl w:val="0"/>
                <w:numId w:val="27"/>
              </w:numPr>
              <w:spacing w:after="0"/>
            </w:pPr>
            <w:r>
              <w:t>Offering after-hour emergency support via the on-call phone line during evenings and weekends.</w:t>
            </w:r>
          </w:p>
        </w:tc>
      </w:tr>
      <w:tr w:rsidR="00B27682" w:rsidRPr="00843164" w14:paraId="2EBFF191" w14:textId="19042323" w:rsidTr="008F0B5C">
        <w:trPr>
          <w:cantSplit/>
        </w:trPr>
        <w:tc>
          <w:tcPr>
            <w:tcW w:w="942" w:type="pct"/>
          </w:tcPr>
          <w:p w14:paraId="19CBC93B" w14:textId="5FE6F5F1" w:rsidR="00B27682" w:rsidRPr="00843164" w:rsidRDefault="00B27682" w:rsidP="00D146C2">
            <w:pPr>
              <w:pStyle w:val="Date"/>
              <w:spacing w:before="100" w:beforeAutospacing="1"/>
              <w:contextualSpacing/>
            </w:pPr>
            <w:r>
              <w:t>2018/01-2018/04</w:t>
            </w:r>
          </w:p>
        </w:tc>
        <w:tc>
          <w:tcPr>
            <w:tcW w:w="4058" w:type="pct"/>
          </w:tcPr>
          <w:p w14:paraId="39F38EB6" w14:textId="40862850" w:rsidR="00B27682" w:rsidRPr="005D1159" w:rsidRDefault="00B27682" w:rsidP="00D146C2">
            <w:pPr>
              <w:spacing w:before="100" w:beforeAutospacing="1"/>
              <w:contextualSpacing/>
            </w:pPr>
            <w:r w:rsidRPr="00B95967">
              <w:rPr>
                <w:b/>
                <w:bCs/>
              </w:rPr>
              <w:t>Software Developer</w:t>
            </w:r>
            <w:r w:rsidRPr="005D1159">
              <w:t>, </w:t>
            </w:r>
            <w:r w:rsidRPr="005D1159">
              <w:rPr>
                <w:rStyle w:val="Emphasis"/>
              </w:rPr>
              <w:t>Pirel</w:t>
            </w:r>
            <w:r>
              <w:rPr>
                <w:rStyle w:val="Emphasis"/>
              </w:rPr>
              <w:t xml:space="preserve"> Inc.</w:t>
            </w:r>
          </w:p>
          <w:p w14:paraId="62D51ED8" w14:textId="0A4F75F6" w:rsidR="00B27682" w:rsidRPr="005D1159" w:rsidRDefault="00B27682" w:rsidP="001C3F7D">
            <w:pPr>
              <w:pStyle w:val="ListParagraph"/>
              <w:numPr>
                <w:ilvl w:val="0"/>
                <w:numId w:val="28"/>
              </w:numPr>
              <w:spacing w:after="0"/>
            </w:pPr>
            <w:r w:rsidRPr="005D1159">
              <w:t>Collaborate with developers to design algorithms and flowcharts.</w:t>
            </w:r>
          </w:p>
          <w:p w14:paraId="08BCEFE9" w14:textId="18376DC8" w:rsidR="00B27682" w:rsidRPr="005D1159" w:rsidRDefault="00B27682" w:rsidP="001C3F7D">
            <w:pPr>
              <w:pStyle w:val="ListParagraph"/>
              <w:numPr>
                <w:ilvl w:val="0"/>
                <w:numId w:val="28"/>
              </w:numPr>
              <w:spacing w:after="0"/>
            </w:pPr>
            <w:r w:rsidRPr="005D1159">
              <w:t>Integrate software components and third-party programs.</w:t>
            </w:r>
          </w:p>
          <w:p w14:paraId="534C7517" w14:textId="76C3F50B" w:rsidR="00B27682" w:rsidRPr="005D1159" w:rsidRDefault="00B27682" w:rsidP="001C3F7D">
            <w:pPr>
              <w:pStyle w:val="ListParagraph"/>
              <w:numPr>
                <w:ilvl w:val="0"/>
                <w:numId w:val="28"/>
              </w:numPr>
              <w:spacing w:after="0"/>
            </w:pPr>
            <w:r w:rsidRPr="005D1159">
              <w:t>Verify and deploy programs and systems.</w:t>
            </w:r>
          </w:p>
          <w:p w14:paraId="3734DD15" w14:textId="4DA1E6A1" w:rsidR="00B27682" w:rsidRPr="005D1159" w:rsidRDefault="00B27682" w:rsidP="001C3F7D">
            <w:pPr>
              <w:pStyle w:val="ListParagraph"/>
              <w:numPr>
                <w:ilvl w:val="0"/>
                <w:numId w:val="28"/>
              </w:numPr>
              <w:spacing w:after="0"/>
            </w:pPr>
            <w:r w:rsidRPr="005D1159">
              <w:t>Troubleshoot, debug, and upgrade existing software.</w:t>
            </w:r>
          </w:p>
          <w:p w14:paraId="02122D6C" w14:textId="7C2BBF53" w:rsidR="00B27682" w:rsidRPr="005D1159" w:rsidRDefault="00B27682" w:rsidP="001C3F7D">
            <w:pPr>
              <w:pStyle w:val="ListParagraph"/>
              <w:numPr>
                <w:ilvl w:val="0"/>
                <w:numId w:val="28"/>
              </w:numPr>
              <w:spacing w:after="0"/>
            </w:pPr>
            <w:r w:rsidRPr="005D1159">
              <w:t>Gather and evaluate user feedback.</w:t>
            </w:r>
          </w:p>
          <w:p w14:paraId="747C56A5" w14:textId="4380B873" w:rsidR="00B27682" w:rsidRDefault="00B27682" w:rsidP="001C3F7D">
            <w:pPr>
              <w:pStyle w:val="ListParagraph"/>
              <w:numPr>
                <w:ilvl w:val="0"/>
                <w:numId w:val="28"/>
              </w:numPr>
              <w:spacing w:after="0"/>
            </w:pPr>
            <w:r w:rsidRPr="005D1159">
              <w:t>Create technical documentation for reference and reporting.</w:t>
            </w:r>
          </w:p>
          <w:p w14:paraId="2090B1CF" w14:textId="77777777" w:rsidR="00B27682" w:rsidRDefault="00B27682" w:rsidP="001C3F7D">
            <w:pPr>
              <w:pStyle w:val="ListParagraph"/>
              <w:numPr>
                <w:ilvl w:val="0"/>
                <w:numId w:val="28"/>
              </w:numPr>
              <w:spacing w:after="0"/>
            </w:pPr>
            <w:r>
              <w:t>Creating and maintaining software applications for clients.</w:t>
            </w:r>
          </w:p>
          <w:p w14:paraId="4FB6B163" w14:textId="6A0225BE" w:rsidR="00B27682" w:rsidRPr="005D1159" w:rsidRDefault="00B27682" w:rsidP="001C3F7D">
            <w:pPr>
              <w:pStyle w:val="ListParagraph"/>
              <w:numPr>
                <w:ilvl w:val="0"/>
                <w:numId w:val="28"/>
              </w:numPr>
              <w:spacing w:after="0"/>
            </w:pPr>
            <w:r>
              <w:t>Coding, testing, debugging, and documenting software applications.</w:t>
            </w:r>
          </w:p>
        </w:tc>
      </w:tr>
      <w:tr w:rsidR="00B27682" w:rsidRPr="00843164" w14:paraId="2F3F9612" w14:textId="19CAF614" w:rsidTr="008F0B5C">
        <w:trPr>
          <w:cantSplit/>
        </w:trPr>
        <w:tc>
          <w:tcPr>
            <w:tcW w:w="942" w:type="pct"/>
          </w:tcPr>
          <w:p w14:paraId="7F423C21" w14:textId="5FBC4238" w:rsidR="00B27682" w:rsidRDefault="00B27682" w:rsidP="00D146C2">
            <w:pPr>
              <w:pStyle w:val="Date"/>
              <w:spacing w:before="100" w:beforeAutospacing="1"/>
              <w:contextualSpacing/>
            </w:pPr>
            <w:r>
              <w:t>2013/01-2016/12</w:t>
            </w:r>
          </w:p>
        </w:tc>
        <w:tc>
          <w:tcPr>
            <w:tcW w:w="4058" w:type="pct"/>
          </w:tcPr>
          <w:p w14:paraId="7FC10753" w14:textId="3F185CF7" w:rsidR="00B27682" w:rsidRDefault="00B27682" w:rsidP="00D146C2">
            <w:pPr>
              <w:spacing w:before="100" w:beforeAutospacing="1"/>
              <w:contextualSpacing/>
              <w:rPr>
                <w:i/>
                <w:iCs/>
              </w:rPr>
            </w:pPr>
            <w:r w:rsidRPr="00B95967">
              <w:rPr>
                <w:b/>
                <w:bCs/>
              </w:rPr>
              <w:t>Technical Support Analyst</w:t>
            </w:r>
            <w:r>
              <w:t xml:space="preserve">, </w:t>
            </w:r>
            <w:r>
              <w:rPr>
                <w:i/>
                <w:iCs/>
              </w:rPr>
              <w:t>Rogers, Inc.</w:t>
            </w:r>
          </w:p>
          <w:p w14:paraId="699700AC" w14:textId="77777777" w:rsidR="00B27682" w:rsidRDefault="00B27682" w:rsidP="001C3F7D">
            <w:pPr>
              <w:pStyle w:val="ListParagraph"/>
              <w:numPr>
                <w:ilvl w:val="0"/>
                <w:numId w:val="29"/>
              </w:numPr>
              <w:spacing w:after="0"/>
            </w:pPr>
            <w:r>
              <w:t>Responding to client calls regarding local and wide area network connectivity issues.</w:t>
            </w:r>
          </w:p>
          <w:p w14:paraId="6101A677" w14:textId="77777777" w:rsidR="00B27682" w:rsidRDefault="00B27682" w:rsidP="001C3F7D">
            <w:pPr>
              <w:pStyle w:val="ListParagraph"/>
              <w:numPr>
                <w:ilvl w:val="0"/>
                <w:numId w:val="29"/>
              </w:numPr>
              <w:spacing w:after="0"/>
            </w:pPr>
            <w:r>
              <w:t>Escalating unresolved issues to scheduled service calls when remote resolution is not possible.</w:t>
            </w:r>
          </w:p>
          <w:p w14:paraId="5F0E3EE8" w14:textId="475AE398" w:rsidR="00B27682" w:rsidRDefault="00B27682" w:rsidP="001C3F7D">
            <w:pPr>
              <w:pStyle w:val="ListParagraph"/>
              <w:numPr>
                <w:ilvl w:val="0"/>
                <w:numId w:val="29"/>
              </w:numPr>
              <w:spacing w:after="0"/>
            </w:pPr>
            <w:r w:rsidRPr="00DB25D6">
              <w:t>Recommending equipment and server upgrades for improved functionality.</w:t>
            </w:r>
          </w:p>
          <w:p w14:paraId="1750E5DA" w14:textId="7CD05307" w:rsidR="00B27682" w:rsidRDefault="00B27682" w:rsidP="001C3F7D">
            <w:pPr>
              <w:pStyle w:val="ListParagraph"/>
              <w:numPr>
                <w:ilvl w:val="0"/>
                <w:numId w:val="29"/>
              </w:numPr>
              <w:spacing w:after="0"/>
            </w:pPr>
            <w:r>
              <w:t>Identifying and resolving technical issues related to Rogers' products and services, including internet connectivity, TV services, and mobile devices.</w:t>
            </w:r>
          </w:p>
          <w:p w14:paraId="158E93B8" w14:textId="77777777" w:rsidR="00B27682" w:rsidRDefault="00B27682" w:rsidP="001C3F7D">
            <w:pPr>
              <w:pStyle w:val="ListParagraph"/>
              <w:numPr>
                <w:ilvl w:val="0"/>
                <w:numId w:val="29"/>
              </w:numPr>
              <w:spacing w:after="0"/>
            </w:pPr>
            <w:r>
              <w:t>Escalating complex issues to the appropriate department for further investigation.</w:t>
            </w:r>
          </w:p>
          <w:p w14:paraId="19C5C42D" w14:textId="77777777" w:rsidR="00B27682" w:rsidRDefault="00B27682" w:rsidP="001C3F7D">
            <w:pPr>
              <w:pStyle w:val="ListParagraph"/>
              <w:numPr>
                <w:ilvl w:val="0"/>
                <w:numId w:val="29"/>
              </w:numPr>
              <w:spacing w:after="0"/>
            </w:pPr>
            <w:r>
              <w:t>Collaborating with other teams, such as network operations, engineering, and customer care, to ensure the timely and efficient resolution of technical issues.</w:t>
            </w:r>
          </w:p>
          <w:p w14:paraId="3FBF9344" w14:textId="77777777" w:rsidR="00B27682" w:rsidRDefault="00B27682" w:rsidP="001C3F7D">
            <w:pPr>
              <w:pStyle w:val="ListParagraph"/>
              <w:numPr>
                <w:ilvl w:val="0"/>
                <w:numId w:val="29"/>
              </w:numPr>
              <w:spacing w:after="0"/>
            </w:pPr>
            <w:r>
              <w:t>Attending training sessions to learn about new products, services, and technologies and to keep your skills and knowledge up to date.</w:t>
            </w:r>
          </w:p>
          <w:p w14:paraId="2B09BA5F" w14:textId="5662FF18" w:rsidR="00B27682" w:rsidRDefault="00B27682" w:rsidP="001C3F7D">
            <w:pPr>
              <w:pStyle w:val="ListParagraph"/>
              <w:numPr>
                <w:ilvl w:val="0"/>
                <w:numId w:val="29"/>
              </w:numPr>
              <w:spacing w:after="0"/>
            </w:pPr>
            <w:r w:rsidRPr="009D56E5">
              <w:t>Handling customer inquiries and providing technical assistance to resolve issues.</w:t>
            </w:r>
          </w:p>
        </w:tc>
      </w:tr>
    </w:tbl>
    <w:sdt>
      <w:sdtPr>
        <w:alias w:val="Education heading:"/>
        <w:tag w:val="Education heading:"/>
        <w:id w:val="989682148"/>
        <w:placeholder>
          <w:docPart w:val="91C78CA3396041FFB1767550D41712D9"/>
        </w:placeholder>
        <w:temporary/>
        <w:showingPlcHdr/>
        <w15:appearance w15:val="hidden"/>
      </w:sdtPr>
      <w:sdtEndPr/>
      <w:sdtContent>
        <w:p w14:paraId="14A30FE9" w14:textId="77777777" w:rsidR="00843164" w:rsidRPr="00843164" w:rsidRDefault="00843164" w:rsidP="00D146C2">
          <w:pPr>
            <w:pStyle w:val="Heading1"/>
            <w:spacing w:before="100" w:beforeAutospacing="1" w:line="240" w:lineRule="auto"/>
            <w:contextualSpacing/>
          </w:pPr>
          <w:r w:rsidRPr="00843164">
            <w:t>Education</w:t>
          </w:r>
        </w:p>
      </w:sdtContent>
    </w:sdt>
    <w:p w14:paraId="2161F25A" w14:textId="64337EBE" w:rsidR="0049264B" w:rsidRDefault="0049264B" w:rsidP="006C144A">
      <w:pPr>
        <w:spacing w:before="100" w:beforeAutospacing="1"/>
        <w:ind w:right="578"/>
        <w:contextualSpacing/>
      </w:pPr>
      <w:r>
        <w:t>2022     Bachelor of Computing</w:t>
      </w:r>
      <w:r w:rsidR="00A40C66">
        <w:t>,</w:t>
      </w:r>
      <w:r>
        <w:t xml:space="preserve"> </w:t>
      </w:r>
      <w:r w:rsidR="009F1C2D" w:rsidRPr="009F1C2D">
        <w:t>Edinburgh Napier University</w:t>
      </w:r>
      <w:r w:rsidR="004D35F0">
        <w:br/>
      </w:r>
      <w:r w:rsidR="004D35F0" w:rsidRPr="004D35F0">
        <w:t>2022     Microsoft Certified Azure Solutions Architect Expert</w:t>
      </w:r>
      <w:r w:rsidR="009F1C2D">
        <w:t xml:space="preserve"> </w:t>
      </w:r>
    </w:p>
    <w:p w14:paraId="459B2064" w14:textId="47C8D1D8" w:rsidR="0049264B" w:rsidRDefault="0049264B" w:rsidP="006C144A">
      <w:pPr>
        <w:spacing w:before="100" w:beforeAutospacing="1"/>
        <w:ind w:right="578"/>
        <w:contextualSpacing/>
      </w:pPr>
      <w:r>
        <w:t xml:space="preserve">2022     Microsoft </w:t>
      </w:r>
      <w:r w:rsidR="002870E3">
        <w:t>Certified Azure</w:t>
      </w:r>
      <w:r>
        <w:t xml:space="preserve"> Administrator Associate</w:t>
      </w:r>
    </w:p>
    <w:p w14:paraId="6B3670EB" w14:textId="12F164AE" w:rsidR="0049264B" w:rsidRDefault="0049264B" w:rsidP="006C144A">
      <w:pPr>
        <w:spacing w:before="100" w:beforeAutospacing="1"/>
        <w:ind w:right="578"/>
        <w:contextualSpacing/>
      </w:pPr>
      <w:r>
        <w:t>2021</w:t>
      </w:r>
      <w:r>
        <w:tab/>
        <w:t xml:space="preserve">Microsoft </w:t>
      </w:r>
      <w:r w:rsidR="002870E3">
        <w:t>Certified Azure</w:t>
      </w:r>
      <w:r>
        <w:t xml:space="preserve"> Cloud Fundamentals </w:t>
      </w:r>
    </w:p>
    <w:p w14:paraId="7299A188" w14:textId="134ADF01" w:rsidR="00260D3F" w:rsidRPr="00843164" w:rsidRDefault="0049264B" w:rsidP="006C144A">
      <w:pPr>
        <w:spacing w:before="100" w:beforeAutospacing="1"/>
        <w:ind w:right="578"/>
        <w:contextualSpacing/>
      </w:pPr>
      <w:r>
        <w:t>2012</w:t>
      </w:r>
      <w:r>
        <w:tab/>
        <w:t xml:space="preserve">College </w:t>
      </w:r>
      <w:r w:rsidR="00934252">
        <w:t>D</w:t>
      </w:r>
      <w:r>
        <w:t>iploma in Computer Science,</w:t>
      </w:r>
      <w:r w:rsidR="009F1C2D">
        <w:t xml:space="preserve"> </w:t>
      </w:r>
      <w:r>
        <w:t>University of Saint Boniface</w:t>
      </w:r>
    </w:p>
    <w:sectPr w:rsidR="00260D3F" w:rsidRPr="00843164">
      <w:footerReference w:type="default" r:id="rId11"/>
      <w:pgSz w:w="12240" w:h="15840"/>
      <w:pgMar w:top="1080" w:right="1584" w:bottom="1080" w:left="158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531B5" w14:textId="77777777" w:rsidR="00256360" w:rsidRDefault="00256360">
      <w:pPr>
        <w:spacing w:after="0"/>
      </w:pPr>
      <w:r>
        <w:separator/>
      </w:r>
    </w:p>
    <w:p w14:paraId="34C0B0F1" w14:textId="77777777" w:rsidR="00256360" w:rsidRDefault="00256360"/>
  </w:endnote>
  <w:endnote w:type="continuationSeparator" w:id="0">
    <w:p w14:paraId="39B927D1" w14:textId="77777777" w:rsidR="00256360" w:rsidRDefault="00256360">
      <w:pPr>
        <w:spacing w:after="0"/>
      </w:pPr>
      <w:r>
        <w:continuationSeparator/>
      </w:r>
    </w:p>
    <w:p w14:paraId="0F3951F9" w14:textId="77777777" w:rsidR="00256360" w:rsidRDefault="002563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73D01" w14:textId="77777777" w:rsidR="00C067C5" w:rsidRDefault="00F6077F">
    <w:pPr>
      <w:pStyle w:val="Footer"/>
    </w:pPr>
    <w:r>
      <w:t xml:space="preserve">Page </w:t>
    </w: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 w:rsidR="00797C46"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531B8" w14:textId="77777777" w:rsidR="00256360" w:rsidRDefault="00256360">
      <w:pPr>
        <w:spacing w:after="0"/>
      </w:pPr>
      <w:r>
        <w:separator/>
      </w:r>
    </w:p>
    <w:p w14:paraId="09E13531" w14:textId="77777777" w:rsidR="00256360" w:rsidRDefault="00256360"/>
  </w:footnote>
  <w:footnote w:type="continuationSeparator" w:id="0">
    <w:p w14:paraId="7B5138D5" w14:textId="77777777" w:rsidR="00256360" w:rsidRDefault="00256360">
      <w:pPr>
        <w:spacing w:after="0"/>
      </w:pPr>
      <w:r>
        <w:continuationSeparator/>
      </w:r>
    </w:p>
    <w:p w14:paraId="75FE47D9" w14:textId="77777777" w:rsidR="00256360" w:rsidRDefault="0025636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1089208"/>
    <w:lvl w:ilvl="0">
      <w:start w:val="1"/>
      <w:numFmt w:val="decimal"/>
      <w:pStyle w:val="ListNumber5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7D"/>
    <w:multiLevelType w:val="singleLevel"/>
    <w:tmpl w:val="D4B81AE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ED0E95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258AA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F2F37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D6EF4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222BF7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ABE2CC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AE84C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506A0AC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55115E2"/>
    <w:multiLevelType w:val="hybridMultilevel"/>
    <w:tmpl w:val="20E43222"/>
    <w:lvl w:ilvl="0" w:tplc="D416000C">
      <w:start w:val="202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910EA4"/>
    <w:multiLevelType w:val="hybridMultilevel"/>
    <w:tmpl w:val="B9440D1C"/>
    <w:lvl w:ilvl="0" w:tplc="3A08CD26">
      <w:start w:val="1"/>
      <w:numFmt w:val="bullet"/>
      <w:lvlText w:val="➢"/>
      <w:lvlJc w:val="left"/>
      <w:pPr>
        <w:ind w:left="967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762829E">
      <w:start w:val="1"/>
      <w:numFmt w:val="bullet"/>
      <w:lvlText w:val="o"/>
      <w:lvlJc w:val="left"/>
      <w:pPr>
        <w:ind w:left="163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1BE1D5C">
      <w:start w:val="1"/>
      <w:numFmt w:val="bullet"/>
      <w:lvlText w:val="▪"/>
      <w:lvlJc w:val="left"/>
      <w:pPr>
        <w:ind w:left="235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D2856F2">
      <w:start w:val="1"/>
      <w:numFmt w:val="bullet"/>
      <w:lvlText w:val="•"/>
      <w:lvlJc w:val="left"/>
      <w:pPr>
        <w:ind w:left="307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320EBAC">
      <w:start w:val="1"/>
      <w:numFmt w:val="bullet"/>
      <w:lvlText w:val="o"/>
      <w:lvlJc w:val="left"/>
      <w:pPr>
        <w:ind w:left="379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40A8884">
      <w:start w:val="1"/>
      <w:numFmt w:val="bullet"/>
      <w:lvlText w:val="▪"/>
      <w:lvlJc w:val="left"/>
      <w:pPr>
        <w:ind w:left="451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19CD69A">
      <w:start w:val="1"/>
      <w:numFmt w:val="bullet"/>
      <w:lvlText w:val="•"/>
      <w:lvlJc w:val="left"/>
      <w:pPr>
        <w:ind w:left="523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C34B732">
      <w:start w:val="1"/>
      <w:numFmt w:val="bullet"/>
      <w:lvlText w:val="o"/>
      <w:lvlJc w:val="left"/>
      <w:pPr>
        <w:ind w:left="595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A70265E">
      <w:start w:val="1"/>
      <w:numFmt w:val="bullet"/>
      <w:lvlText w:val="▪"/>
      <w:lvlJc w:val="left"/>
      <w:pPr>
        <w:ind w:left="667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076C6486"/>
    <w:multiLevelType w:val="hybridMultilevel"/>
    <w:tmpl w:val="74684A5A"/>
    <w:lvl w:ilvl="0" w:tplc="8506A0AC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2B662F"/>
    <w:multiLevelType w:val="hybridMultilevel"/>
    <w:tmpl w:val="E3DCEFE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C7C58EF"/>
    <w:multiLevelType w:val="hybridMultilevel"/>
    <w:tmpl w:val="88EAFEB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7063A6"/>
    <w:multiLevelType w:val="hybridMultilevel"/>
    <w:tmpl w:val="2FBCB53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B64060"/>
    <w:multiLevelType w:val="hybridMultilevel"/>
    <w:tmpl w:val="E266EC8A"/>
    <w:lvl w:ilvl="0" w:tplc="8506A0AC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19117F5"/>
    <w:multiLevelType w:val="hybridMultilevel"/>
    <w:tmpl w:val="4F32A1A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2D54F6"/>
    <w:multiLevelType w:val="hybridMultilevel"/>
    <w:tmpl w:val="33800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474BE3"/>
    <w:multiLevelType w:val="hybridMultilevel"/>
    <w:tmpl w:val="29D2C2E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415ACE"/>
    <w:multiLevelType w:val="hybridMultilevel"/>
    <w:tmpl w:val="D196F6C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56285F"/>
    <w:multiLevelType w:val="hybridMultilevel"/>
    <w:tmpl w:val="8526AB0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A224F12"/>
    <w:multiLevelType w:val="hybridMultilevel"/>
    <w:tmpl w:val="6E82F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F9537B"/>
    <w:multiLevelType w:val="hybridMultilevel"/>
    <w:tmpl w:val="A9B4F1B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FC50540"/>
    <w:multiLevelType w:val="hybridMultilevel"/>
    <w:tmpl w:val="FBA6BC3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27352">
    <w:abstractNumId w:val="9"/>
  </w:num>
  <w:num w:numId="2" w16cid:durableId="2041323064">
    <w:abstractNumId w:val="9"/>
    <w:lvlOverride w:ilvl="0">
      <w:startOverride w:val="1"/>
    </w:lvlOverride>
  </w:num>
  <w:num w:numId="3" w16cid:durableId="373699160">
    <w:abstractNumId w:val="9"/>
    <w:lvlOverride w:ilvl="0">
      <w:startOverride w:val="1"/>
    </w:lvlOverride>
  </w:num>
  <w:num w:numId="4" w16cid:durableId="875239045">
    <w:abstractNumId w:val="9"/>
    <w:lvlOverride w:ilvl="0">
      <w:startOverride w:val="1"/>
    </w:lvlOverride>
  </w:num>
  <w:num w:numId="5" w16cid:durableId="644235630">
    <w:abstractNumId w:val="20"/>
  </w:num>
  <w:num w:numId="6" w16cid:durableId="1789082001">
    <w:abstractNumId w:val="7"/>
  </w:num>
  <w:num w:numId="7" w16cid:durableId="1157693658">
    <w:abstractNumId w:val="6"/>
  </w:num>
  <w:num w:numId="8" w16cid:durableId="1320571284">
    <w:abstractNumId w:val="5"/>
  </w:num>
  <w:num w:numId="9" w16cid:durableId="9844826">
    <w:abstractNumId w:val="4"/>
  </w:num>
  <w:num w:numId="10" w16cid:durableId="1711300057">
    <w:abstractNumId w:val="8"/>
  </w:num>
  <w:num w:numId="11" w16cid:durableId="573516879">
    <w:abstractNumId w:val="3"/>
  </w:num>
  <w:num w:numId="12" w16cid:durableId="1367483875">
    <w:abstractNumId w:val="2"/>
  </w:num>
  <w:num w:numId="13" w16cid:durableId="1521698585">
    <w:abstractNumId w:val="1"/>
  </w:num>
  <w:num w:numId="14" w16cid:durableId="785077525">
    <w:abstractNumId w:val="0"/>
  </w:num>
  <w:num w:numId="15" w16cid:durableId="28141931">
    <w:abstractNumId w:val="11"/>
  </w:num>
  <w:num w:numId="16" w16cid:durableId="1032879410">
    <w:abstractNumId w:val="23"/>
  </w:num>
  <w:num w:numId="17" w16cid:durableId="1906181851">
    <w:abstractNumId w:val="18"/>
  </w:num>
  <w:num w:numId="18" w16cid:durableId="958267459">
    <w:abstractNumId w:val="24"/>
  </w:num>
  <w:num w:numId="19" w16cid:durableId="693270664">
    <w:abstractNumId w:val="21"/>
  </w:num>
  <w:num w:numId="20" w16cid:durableId="87502432">
    <w:abstractNumId w:val="19"/>
  </w:num>
  <w:num w:numId="21" w16cid:durableId="1533809255">
    <w:abstractNumId w:val="12"/>
  </w:num>
  <w:num w:numId="22" w16cid:durableId="800683792">
    <w:abstractNumId w:val="13"/>
  </w:num>
  <w:num w:numId="23" w16cid:durableId="642730982">
    <w:abstractNumId w:val="16"/>
  </w:num>
  <w:num w:numId="24" w16cid:durableId="367797586">
    <w:abstractNumId w:val="10"/>
  </w:num>
  <w:num w:numId="25" w16cid:durableId="117726842">
    <w:abstractNumId w:val="14"/>
  </w:num>
  <w:num w:numId="26" w16cid:durableId="254628445">
    <w:abstractNumId w:val="25"/>
  </w:num>
  <w:num w:numId="27" w16cid:durableId="962685796">
    <w:abstractNumId w:val="17"/>
  </w:num>
  <w:num w:numId="28" w16cid:durableId="2027827761">
    <w:abstractNumId w:val="22"/>
  </w:num>
  <w:num w:numId="29" w16cid:durableId="55359024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MDC0NDY1N7A0MbBU0lEKTi0uzszPAykwrAUAro7hjywAAAA="/>
  </w:docVars>
  <w:rsids>
    <w:rsidRoot w:val="00281E77"/>
    <w:rsid w:val="00005147"/>
    <w:rsid w:val="00030A41"/>
    <w:rsid w:val="00034761"/>
    <w:rsid w:val="00036F11"/>
    <w:rsid w:val="00045AA9"/>
    <w:rsid w:val="000716B0"/>
    <w:rsid w:val="00074370"/>
    <w:rsid w:val="000825DF"/>
    <w:rsid w:val="000870A3"/>
    <w:rsid w:val="000951AB"/>
    <w:rsid w:val="000A43D2"/>
    <w:rsid w:val="000B532D"/>
    <w:rsid w:val="000C0CA7"/>
    <w:rsid w:val="000C6317"/>
    <w:rsid w:val="000E0C06"/>
    <w:rsid w:val="000E60C0"/>
    <w:rsid w:val="000F04D8"/>
    <w:rsid w:val="000F2762"/>
    <w:rsid w:val="001155FF"/>
    <w:rsid w:val="00117DAF"/>
    <w:rsid w:val="0012010C"/>
    <w:rsid w:val="001202E6"/>
    <w:rsid w:val="00126049"/>
    <w:rsid w:val="00136725"/>
    <w:rsid w:val="00144AED"/>
    <w:rsid w:val="0014523F"/>
    <w:rsid w:val="00150239"/>
    <w:rsid w:val="00153A6B"/>
    <w:rsid w:val="00153B11"/>
    <w:rsid w:val="001565EC"/>
    <w:rsid w:val="001627FE"/>
    <w:rsid w:val="0018196E"/>
    <w:rsid w:val="001822F0"/>
    <w:rsid w:val="0019741C"/>
    <w:rsid w:val="001A57E2"/>
    <w:rsid w:val="001A7602"/>
    <w:rsid w:val="001C354F"/>
    <w:rsid w:val="001C3F7D"/>
    <w:rsid w:val="001D195C"/>
    <w:rsid w:val="001D2A80"/>
    <w:rsid w:val="001D60BA"/>
    <w:rsid w:val="001E65E5"/>
    <w:rsid w:val="00233322"/>
    <w:rsid w:val="00236D9B"/>
    <w:rsid w:val="002526E3"/>
    <w:rsid w:val="00254924"/>
    <w:rsid w:val="00256360"/>
    <w:rsid w:val="002563E8"/>
    <w:rsid w:val="00260D3F"/>
    <w:rsid w:val="00263F7F"/>
    <w:rsid w:val="00265CA5"/>
    <w:rsid w:val="00272B54"/>
    <w:rsid w:val="00277C4C"/>
    <w:rsid w:val="00281E77"/>
    <w:rsid w:val="002870E3"/>
    <w:rsid w:val="002912A4"/>
    <w:rsid w:val="00291D70"/>
    <w:rsid w:val="002A186A"/>
    <w:rsid w:val="002B08C9"/>
    <w:rsid w:val="002C3303"/>
    <w:rsid w:val="002C3B0A"/>
    <w:rsid w:val="002F2A26"/>
    <w:rsid w:val="00301AC0"/>
    <w:rsid w:val="00325285"/>
    <w:rsid w:val="00327DDB"/>
    <w:rsid w:val="003338CF"/>
    <w:rsid w:val="00364E0C"/>
    <w:rsid w:val="00376D69"/>
    <w:rsid w:val="0038606A"/>
    <w:rsid w:val="003974AD"/>
    <w:rsid w:val="003A0A71"/>
    <w:rsid w:val="003A7CD8"/>
    <w:rsid w:val="003B0815"/>
    <w:rsid w:val="003B6737"/>
    <w:rsid w:val="003C1DCA"/>
    <w:rsid w:val="003D0495"/>
    <w:rsid w:val="003E173D"/>
    <w:rsid w:val="003E7501"/>
    <w:rsid w:val="003F5C5A"/>
    <w:rsid w:val="003F6A82"/>
    <w:rsid w:val="003F7509"/>
    <w:rsid w:val="00412BB9"/>
    <w:rsid w:val="00413C12"/>
    <w:rsid w:val="004207B0"/>
    <w:rsid w:val="004219A9"/>
    <w:rsid w:val="00425351"/>
    <w:rsid w:val="00432010"/>
    <w:rsid w:val="00450B9E"/>
    <w:rsid w:val="0045459C"/>
    <w:rsid w:val="00473ED1"/>
    <w:rsid w:val="004827F9"/>
    <w:rsid w:val="004860BE"/>
    <w:rsid w:val="00486C21"/>
    <w:rsid w:val="00490DF5"/>
    <w:rsid w:val="0049264B"/>
    <w:rsid w:val="0049362F"/>
    <w:rsid w:val="004939C4"/>
    <w:rsid w:val="00496708"/>
    <w:rsid w:val="00496BB6"/>
    <w:rsid w:val="004A141C"/>
    <w:rsid w:val="004A2BD2"/>
    <w:rsid w:val="004A4AD3"/>
    <w:rsid w:val="004B1C8F"/>
    <w:rsid w:val="004B7FC2"/>
    <w:rsid w:val="004C3E1D"/>
    <w:rsid w:val="004D0D3A"/>
    <w:rsid w:val="004D1040"/>
    <w:rsid w:val="004D35F0"/>
    <w:rsid w:val="004D43C2"/>
    <w:rsid w:val="004D77AC"/>
    <w:rsid w:val="004E6D44"/>
    <w:rsid w:val="005107D2"/>
    <w:rsid w:val="00511841"/>
    <w:rsid w:val="00513B95"/>
    <w:rsid w:val="00521AFA"/>
    <w:rsid w:val="00522633"/>
    <w:rsid w:val="00523369"/>
    <w:rsid w:val="00526C73"/>
    <w:rsid w:val="00537C2F"/>
    <w:rsid w:val="00540BAA"/>
    <w:rsid w:val="00543971"/>
    <w:rsid w:val="00545A98"/>
    <w:rsid w:val="00546CEB"/>
    <w:rsid w:val="00553140"/>
    <w:rsid w:val="00553199"/>
    <w:rsid w:val="005609EB"/>
    <w:rsid w:val="00564FB4"/>
    <w:rsid w:val="00567965"/>
    <w:rsid w:val="00570106"/>
    <w:rsid w:val="005742A3"/>
    <w:rsid w:val="00581357"/>
    <w:rsid w:val="00582A8C"/>
    <w:rsid w:val="00584546"/>
    <w:rsid w:val="00585033"/>
    <w:rsid w:val="005957E0"/>
    <w:rsid w:val="005A79EC"/>
    <w:rsid w:val="005B1224"/>
    <w:rsid w:val="005B2B4A"/>
    <w:rsid w:val="005B64A9"/>
    <w:rsid w:val="005C197E"/>
    <w:rsid w:val="005C2EE1"/>
    <w:rsid w:val="005C3914"/>
    <w:rsid w:val="005D05C7"/>
    <w:rsid w:val="005D1159"/>
    <w:rsid w:val="005D5E24"/>
    <w:rsid w:val="005E61D5"/>
    <w:rsid w:val="006023BF"/>
    <w:rsid w:val="00605DB9"/>
    <w:rsid w:val="006137CF"/>
    <w:rsid w:val="00615734"/>
    <w:rsid w:val="0063009B"/>
    <w:rsid w:val="00647B7C"/>
    <w:rsid w:val="00650306"/>
    <w:rsid w:val="0067205D"/>
    <w:rsid w:val="006758FC"/>
    <w:rsid w:val="0068353E"/>
    <w:rsid w:val="00687877"/>
    <w:rsid w:val="006926DA"/>
    <w:rsid w:val="00693B17"/>
    <w:rsid w:val="00696434"/>
    <w:rsid w:val="006A13E6"/>
    <w:rsid w:val="006A7A86"/>
    <w:rsid w:val="006B3D40"/>
    <w:rsid w:val="006B7B3A"/>
    <w:rsid w:val="006C144A"/>
    <w:rsid w:val="006C2063"/>
    <w:rsid w:val="006D318F"/>
    <w:rsid w:val="006D3F91"/>
    <w:rsid w:val="006F51C1"/>
    <w:rsid w:val="007072C7"/>
    <w:rsid w:val="00714E4A"/>
    <w:rsid w:val="00714FB4"/>
    <w:rsid w:val="00726CCE"/>
    <w:rsid w:val="00737BBF"/>
    <w:rsid w:val="00742BBC"/>
    <w:rsid w:val="00747ED4"/>
    <w:rsid w:val="00750FA8"/>
    <w:rsid w:val="00762CE4"/>
    <w:rsid w:val="007727A3"/>
    <w:rsid w:val="00773359"/>
    <w:rsid w:val="007745C2"/>
    <w:rsid w:val="007904EA"/>
    <w:rsid w:val="007933E2"/>
    <w:rsid w:val="00797C46"/>
    <w:rsid w:val="007B0D3E"/>
    <w:rsid w:val="007B3B87"/>
    <w:rsid w:val="007B5CED"/>
    <w:rsid w:val="007B5EC0"/>
    <w:rsid w:val="007B64C0"/>
    <w:rsid w:val="007C1C43"/>
    <w:rsid w:val="007C44D3"/>
    <w:rsid w:val="007C5BE7"/>
    <w:rsid w:val="007C7616"/>
    <w:rsid w:val="007D6102"/>
    <w:rsid w:val="007F574E"/>
    <w:rsid w:val="0080430A"/>
    <w:rsid w:val="00807D15"/>
    <w:rsid w:val="00814969"/>
    <w:rsid w:val="00823449"/>
    <w:rsid w:val="008322E7"/>
    <w:rsid w:val="00843164"/>
    <w:rsid w:val="00854E7D"/>
    <w:rsid w:val="008551F7"/>
    <w:rsid w:val="0085752E"/>
    <w:rsid w:val="0086278C"/>
    <w:rsid w:val="0086777D"/>
    <w:rsid w:val="0087041C"/>
    <w:rsid w:val="00870A28"/>
    <w:rsid w:val="008919B7"/>
    <w:rsid w:val="0089214E"/>
    <w:rsid w:val="008A74DF"/>
    <w:rsid w:val="008B5BC7"/>
    <w:rsid w:val="008B5DC0"/>
    <w:rsid w:val="008C0013"/>
    <w:rsid w:val="008C78D2"/>
    <w:rsid w:val="008E2468"/>
    <w:rsid w:val="008F0B5C"/>
    <w:rsid w:val="008F24C9"/>
    <w:rsid w:val="00903E5E"/>
    <w:rsid w:val="00931654"/>
    <w:rsid w:val="00932E20"/>
    <w:rsid w:val="00934252"/>
    <w:rsid w:val="009617C8"/>
    <w:rsid w:val="009976F2"/>
    <w:rsid w:val="009A2CEC"/>
    <w:rsid w:val="009D56E5"/>
    <w:rsid w:val="009E0DA6"/>
    <w:rsid w:val="009F0F1D"/>
    <w:rsid w:val="009F1C2D"/>
    <w:rsid w:val="00A10223"/>
    <w:rsid w:val="00A2286F"/>
    <w:rsid w:val="00A2472D"/>
    <w:rsid w:val="00A40C66"/>
    <w:rsid w:val="00A43FA0"/>
    <w:rsid w:val="00A45903"/>
    <w:rsid w:val="00A52666"/>
    <w:rsid w:val="00A66C2B"/>
    <w:rsid w:val="00A71A27"/>
    <w:rsid w:val="00A73684"/>
    <w:rsid w:val="00A771B1"/>
    <w:rsid w:val="00A8028B"/>
    <w:rsid w:val="00A81B9D"/>
    <w:rsid w:val="00A82DCC"/>
    <w:rsid w:val="00A92680"/>
    <w:rsid w:val="00A95F8B"/>
    <w:rsid w:val="00AB2024"/>
    <w:rsid w:val="00AB4BCC"/>
    <w:rsid w:val="00AB5593"/>
    <w:rsid w:val="00AD575E"/>
    <w:rsid w:val="00B1759B"/>
    <w:rsid w:val="00B17C3C"/>
    <w:rsid w:val="00B204C2"/>
    <w:rsid w:val="00B207FE"/>
    <w:rsid w:val="00B22161"/>
    <w:rsid w:val="00B26231"/>
    <w:rsid w:val="00B27682"/>
    <w:rsid w:val="00B344F0"/>
    <w:rsid w:val="00B566DA"/>
    <w:rsid w:val="00B56AC0"/>
    <w:rsid w:val="00B62ADD"/>
    <w:rsid w:val="00B63070"/>
    <w:rsid w:val="00B70AD8"/>
    <w:rsid w:val="00B72724"/>
    <w:rsid w:val="00B80807"/>
    <w:rsid w:val="00B95967"/>
    <w:rsid w:val="00BA2F5E"/>
    <w:rsid w:val="00BA3696"/>
    <w:rsid w:val="00BA4251"/>
    <w:rsid w:val="00BA643C"/>
    <w:rsid w:val="00BB0861"/>
    <w:rsid w:val="00BB15CE"/>
    <w:rsid w:val="00BB4DC1"/>
    <w:rsid w:val="00BD1800"/>
    <w:rsid w:val="00BD2B8C"/>
    <w:rsid w:val="00BE53D3"/>
    <w:rsid w:val="00BE78E6"/>
    <w:rsid w:val="00BF33E8"/>
    <w:rsid w:val="00BF6484"/>
    <w:rsid w:val="00C0076C"/>
    <w:rsid w:val="00C02E26"/>
    <w:rsid w:val="00C035B8"/>
    <w:rsid w:val="00C0479E"/>
    <w:rsid w:val="00C067C5"/>
    <w:rsid w:val="00C1397B"/>
    <w:rsid w:val="00C20395"/>
    <w:rsid w:val="00C23F87"/>
    <w:rsid w:val="00C41185"/>
    <w:rsid w:val="00C546DC"/>
    <w:rsid w:val="00C64BAD"/>
    <w:rsid w:val="00C769AA"/>
    <w:rsid w:val="00C921B6"/>
    <w:rsid w:val="00C978BE"/>
    <w:rsid w:val="00CA40D3"/>
    <w:rsid w:val="00CA4DC7"/>
    <w:rsid w:val="00CB0ACB"/>
    <w:rsid w:val="00CB19EC"/>
    <w:rsid w:val="00CC05D9"/>
    <w:rsid w:val="00CD2567"/>
    <w:rsid w:val="00CD7582"/>
    <w:rsid w:val="00CF552A"/>
    <w:rsid w:val="00CF65F4"/>
    <w:rsid w:val="00CF7011"/>
    <w:rsid w:val="00D0020C"/>
    <w:rsid w:val="00D06E8C"/>
    <w:rsid w:val="00D074A3"/>
    <w:rsid w:val="00D13B0A"/>
    <w:rsid w:val="00D146C2"/>
    <w:rsid w:val="00D14DB9"/>
    <w:rsid w:val="00D40CEF"/>
    <w:rsid w:val="00D4225C"/>
    <w:rsid w:val="00D45798"/>
    <w:rsid w:val="00D4648F"/>
    <w:rsid w:val="00D528A5"/>
    <w:rsid w:val="00D568D3"/>
    <w:rsid w:val="00D610DC"/>
    <w:rsid w:val="00D643BE"/>
    <w:rsid w:val="00D65641"/>
    <w:rsid w:val="00D72E44"/>
    <w:rsid w:val="00D767E3"/>
    <w:rsid w:val="00D80B6D"/>
    <w:rsid w:val="00D81F4E"/>
    <w:rsid w:val="00DB0F7E"/>
    <w:rsid w:val="00DB11B0"/>
    <w:rsid w:val="00DB18A5"/>
    <w:rsid w:val="00DB25D6"/>
    <w:rsid w:val="00DB3A78"/>
    <w:rsid w:val="00DB48E6"/>
    <w:rsid w:val="00DB6F52"/>
    <w:rsid w:val="00DC36E6"/>
    <w:rsid w:val="00DD73D7"/>
    <w:rsid w:val="00DE4734"/>
    <w:rsid w:val="00DF6D57"/>
    <w:rsid w:val="00E14E48"/>
    <w:rsid w:val="00E20EF9"/>
    <w:rsid w:val="00E23890"/>
    <w:rsid w:val="00E307D7"/>
    <w:rsid w:val="00E4154F"/>
    <w:rsid w:val="00E41C0E"/>
    <w:rsid w:val="00E42361"/>
    <w:rsid w:val="00E57FB7"/>
    <w:rsid w:val="00E74F84"/>
    <w:rsid w:val="00E76367"/>
    <w:rsid w:val="00E9057A"/>
    <w:rsid w:val="00EA14FA"/>
    <w:rsid w:val="00EC6C7B"/>
    <w:rsid w:val="00ED7CFD"/>
    <w:rsid w:val="00F048C5"/>
    <w:rsid w:val="00F13273"/>
    <w:rsid w:val="00F1447E"/>
    <w:rsid w:val="00F15E85"/>
    <w:rsid w:val="00F22D30"/>
    <w:rsid w:val="00F25533"/>
    <w:rsid w:val="00F32959"/>
    <w:rsid w:val="00F343BA"/>
    <w:rsid w:val="00F35F81"/>
    <w:rsid w:val="00F36860"/>
    <w:rsid w:val="00F41576"/>
    <w:rsid w:val="00F52707"/>
    <w:rsid w:val="00F5543B"/>
    <w:rsid w:val="00F55D58"/>
    <w:rsid w:val="00F6077F"/>
    <w:rsid w:val="00F630F8"/>
    <w:rsid w:val="00F63B5F"/>
    <w:rsid w:val="00F670DC"/>
    <w:rsid w:val="00FA2C04"/>
    <w:rsid w:val="00FB1D9D"/>
    <w:rsid w:val="00FD5645"/>
    <w:rsid w:val="00FF2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D9523"/>
  <w15:chartTrackingRefBased/>
  <w15:docId w15:val="{E666C588-A7C2-473A-B53B-B8A8F386C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ja-JP" w:bidi="ar-SA"/>
      </w:rPr>
    </w:rPrDefault>
    <w:pPrDefault>
      <w:pPr>
        <w:spacing w:after="1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8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iPriority="6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7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5DC0"/>
  </w:style>
  <w:style w:type="paragraph" w:styleId="Heading1">
    <w:name w:val="heading 1"/>
    <w:basedOn w:val="Normal"/>
    <w:link w:val="Heading1Char"/>
    <w:uiPriority w:val="3"/>
    <w:qFormat/>
    <w:rsid w:val="00843164"/>
    <w:pPr>
      <w:keepNext/>
      <w:keepLines/>
      <w:pBdr>
        <w:bottom w:val="double" w:sz="2" w:space="1" w:color="595959" w:themeColor="text1" w:themeTint="A6"/>
      </w:pBdr>
      <w:spacing w:before="640" w:after="0" w:line="216" w:lineRule="auto"/>
      <w:outlineLvl w:val="0"/>
    </w:pPr>
    <w:rPr>
      <w:rFonts w:asciiTheme="majorHAnsi" w:eastAsiaTheme="majorEastAsia" w:hAnsiTheme="majorHAnsi" w:cstheme="majorBidi"/>
      <w:caps/>
      <w:sz w:val="26"/>
      <w:szCs w:val="34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8B5DC0"/>
    <w:pPr>
      <w:keepNext/>
      <w:keepLines/>
      <w:spacing w:after="120"/>
      <w:outlineLvl w:val="1"/>
    </w:pPr>
    <w:rPr>
      <w:rFonts w:asciiTheme="majorHAnsi" w:eastAsiaTheme="majorEastAsia" w:hAnsiTheme="majorHAnsi" w:cstheme="majorBidi"/>
      <w:color w:val="auto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CC05D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0C0CA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E6E6E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0C0CA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E6E6E" w:themeColor="accent1" w:themeShade="80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CC05D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CC05D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CC05D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CC05D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843164"/>
    <w:pPr>
      <w:pBdr>
        <w:bottom w:val="double" w:sz="2" w:space="1" w:color="595959" w:themeColor="text1" w:themeTint="A6"/>
      </w:pBdr>
      <w:spacing w:after="0" w:line="204" w:lineRule="auto"/>
    </w:pPr>
    <w:rPr>
      <w:rFonts w:asciiTheme="majorHAnsi" w:eastAsiaTheme="majorEastAsia" w:hAnsiTheme="majorHAnsi" w:cstheme="majorBidi"/>
      <w:caps/>
      <w:color w:val="595959" w:themeColor="accent2" w:themeShade="80"/>
      <w:kern w:val="28"/>
      <w:sz w:val="64"/>
    </w:rPr>
  </w:style>
  <w:style w:type="character" w:customStyle="1" w:styleId="TitleChar">
    <w:name w:val="Title Char"/>
    <w:basedOn w:val="DefaultParagraphFont"/>
    <w:link w:val="Title"/>
    <w:uiPriority w:val="1"/>
    <w:rsid w:val="00843164"/>
    <w:rPr>
      <w:rFonts w:asciiTheme="majorHAnsi" w:eastAsiaTheme="majorEastAsia" w:hAnsiTheme="majorHAnsi" w:cstheme="majorBidi"/>
      <w:caps/>
      <w:color w:val="595959" w:themeColor="accent2" w:themeShade="80"/>
      <w:kern w:val="28"/>
      <w:sz w:val="6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3"/>
    <w:rsid w:val="008B5DC0"/>
    <w:rPr>
      <w:rFonts w:asciiTheme="majorHAnsi" w:eastAsiaTheme="majorEastAsia" w:hAnsiTheme="majorHAnsi" w:cstheme="majorBidi"/>
      <w:color w:val="auto"/>
      <w:szCs w:val="26"/>
    </w:rPr>
  </w:style>
  <w:style w:type="paragraph" w:styleId="ListBullet">
    <w:name w:val="List Bullet"/>
    <w:basedOn w:val="Normal"/>
    <w:uiPriority w:val="8"/>
    <w:unhideWhenUsed/>
    <w:qFormat/>
    <w:pPr>
      <w:numPr>
        <w:numId w:val="5"/>
      </w:numPr>
    </w:pPr>
  </w:style>
  <w:style w:type="paragraph" w:styleId="Header">
    <w:name w:val="header"/>
    <w:basedOn w:val="Normal"/>
    <w:link w:val="HeaderChar"/>
    <w:uiPriority w:val="99"/>
    <w:unhideWhenUsed/>
    <w:rsid w:val="008B5DC0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B5DC0"/>
  </w:style>
  <w:style w:type="paragraph" w:styleId="Footer">
    <w:name w:val="footer"/>
    <w:basedOn w:val="Normal"/>
    <w:link w:val="FooterChar"/>
    <w:uiPriority w:val="99"/>
    <w:unhideWhenUsed/>
    <w:qFormat/>
    <w:pPr>
      <w:spacing w:after="0"/>
      <w:jc w:val="right"/>
    </w:pPr>
    <w:rPr>
      <w:noProof/>
    </w:rPr>
  </w:style>
  <w:style w:type="character" w:customStyle="1" w:styleId="FooterChar">
    <w:name w:val="Footer Char"/>
    <w:basedOn w:val="DefaultParagraphFont"/>
    <w:link w:val="Footer"/>
    <w:uiPriority w:val="99"/>
    <w:rPr>
      <w:noProof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sumeTable">
    <w:name w:val="Resume Table"/>
    <w:basedOn w:val="TableNormal"/>
    <w:uiPriority w:val="99"/>
    <w:rsid w:val="00D568D3"/>
    <w:tblPr>
      <w:tblCellMar>
        <w:top w:w="144" w:type="dxa"/>
        <w:left w:w="0" w:type="dxa"/>
        <w:right w:w="0" w:type="dxa"/>
      </w:tblCellMar>
    </w:tblPr>
    <w:tblStylePr w:type="firstRow">
      <w:pPr>
        <w:wordWrap/>
        <w:spacing w:line="240" w:lineRule="auto"/>
      </w:pPr>
      <w:rPr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Date">
    <w:name w:val="Date"/>
    <w:basedOn w:val="Normal"/>
    <w:next w:val="Normal"/>
    <w:link w:val="DateChar"/>
    <w:uiPriority w:val="6"/>
    <w:unhideWhenUsed/>
    <w:qFormat/>
    <w:rsid w:val="008B5DC0"/>
    <w:pPr>
      <w:spacing w:after="120"/>
      <w:ind w:right="144"/>
    </w:pPr>
    <w:rPr>
      <w:color w:val="auto"/>
    </w:rPr>
  </w:style>
  <w:style w:type="character" w:customStyle="1" w:styleId="DateChar">
    <w:name w:val="Date Char"/>
    <w:basedOn w:val="DefaultParagraphFont"/>
    <w:link w:val="Date"/>
    <w:uiPriority w:val="6"/>
    <w:rsid w:val="008B5DC0"/>
    <w:rPr>
      <w:color w:val="auto"/>
    </w:rPr>
  </w:style>
  <w:style w:type="character" w:styleId="Emphasis">
    <w:name w:val="Emphasis"/>
    <w:basedOn w:val="DefaultParagraphFont"/>
    <w:uiPriority w:val="7"/>
    <w:unhideWhenUsed/>
    <w:qFormat/>
    <w:rPr>
      <w:i/>
      <w:iCs/>
      <w:color w:val="404040" w:themeColor="text1" w:themeTint="BF"/>
    </w:rPr>
  </w:style>
  <w:style w:type="paragraph" w:customStyle="1" w:styleId="ContactInfo">
    <w:name w:val="Contact Info"/>
    <w:basedOn w:val="Normal"/>
    <w:uiPriority w:val="2"/>
    <w:qFormat/>
    <w:pPr>
      <w:spacing w:after="360"/>
      <w:contextualSpacing/>
    </w:pPr>
  </w:style>
  <w:style w:type="character" w:customStyle="1" w:styleId="Heading1Char">
    <w:name w:val="Heading 1 Char"/>
    <w:basedOn w:val="DefaultParagraphFont"/>
    <w:link w:val="Heading1"/>
    <w:uiPriority w:val="3"/>
    <w:rsid w:val="00843164"/>
    <w:rPr>
      <w:rFonts w:asciiTheme="majorHAnsi" w:eastAsiaTheme="majorEastAsia" w:hAnsiTheme="majorHAnsi" w:cstheme="majorBidi"/>
      <w:caps/>
      <w:sz w:val="26"/>
      <w:szCs w:val="3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05D9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5D9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C05D9"/>
  </w:style>
  <w:style w:type="paragraph" w:styleId="BlockText">
    <w:name w:val="Block Text"/>
    <w:basedOn w:val="Normal"/>
    <w:uiPriority w:val="99"/>
    <w:semiHidden/>
    <w:unhideWhenUsed/>
    <w:rsid w:val="000C0CA7"/>
    <w:pPr>
      <w:pBdr>
        <w:top w:val="single" w:sz="2" w:space="10" w:color="DDDDDD" w:themeColor="accent1" w:shadow="1"/>
        <w:left w:val="single" w:sz="2" w:space="10" w:color="DDDDDD" w:themeColor="accent1" w:shadow="1"/>
        <w:bottom w:val="single" w:sz="2" w:space="10" w:color="DDDDDD" w:themeColor="accent1" w:shadow="1"/>
        <w:right w:val="single" w:sz="2" w:space="10" w:color="DDDDDD" w:themeColor="accent1" w:shadow="1"/>
      </w:pBdr>
      <w:ind w:left="1152" w:right="1152"/>
    </w:pPr>
    <w:rPr>
      <w:rFonts w:eastAsiaTheme="minorEastAsia"/>
      <w:i/>
      <w:iCs/>
      <w:color w:val="6E6E6E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CC05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C05D9"/>
  </w:style>
  <w:style w:type="paragraph" w:styleId="BodyText2">
    <w:name w:val="Body Text 2"/>
    <w:basedOn w:val="Normal"/>
    <w:link w:val="BodyText2Char"/>
    <w:uiPriority w:val="99"/>
    <w:semiHidden/>
    <w:unhideWhenUsed/>
    <w:rsid w:val="00CC05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C05D9"/>
  </w:style>
  <w:style w:type="paragraph" w:styleId="BodyText3">
    <w:name w:val="Body Text 3"/>
    <w:basedOn w:val="Normal"/>
    <w:link w:val="BodyText3Char"/>
    <w:uiPriority w:val="99"/>
    <w:semiHidden/>
    <w:unhideWhenUsed/>
    <w:rsid w:val="00CC05D9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C05D9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C05D9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C05D9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C05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C05D9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C05D9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C05D9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05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05D9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C05D9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C05D9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C05D9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C05D9"/>
    <w:pPr>
      <w:spacing w:after="200"/>
    </w:pPr>
    <w:rPr>
      <w:i/>
      <w:iCs/>
      <w:color w:val="000000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C05D9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C05D9"/>
  </w:style>
  <w:style w:type="table" w:styleId="ColorfulGrid">
    <w:name w:val="Colorful Grid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</w:rPr>
      <w:tblPr/>
      <w:tcPr>
        <w:shd w:val="clear" w:color="auto" w:fill="F1F1F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F1F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</w:rPr>
      <w:tblPr/>
      <w:tcPr>
        <w:shd w:val="clear" w:color="auto" w:fill="E0E0E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E0E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</w:rPr>
      <w:tblPr/>
      <w:tcPr>
        <w:shd w:val="clear" w:color="auto" w:fill="D5D5D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5D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</w:rPr>
      <w:tblPr/>
      <w:tcPr>
        <w:shd w:val="clear" w:color="auto" w:fill="CCCCC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CC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</w:rPr>
      <w:tblPr/>
      <w:tcPr>
        <w:shd w:val="clear" w:color="auto" w:fill="BFBFB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FB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</w:rPr>
      <w:tblPr/>
      <w:tcPr>
        <w:shd w:val="clear" w:color="auto" w:fill="B7B7B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B7B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BFB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7F7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F4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6666" w:themeFill="accent4" w:themeFillShade="CC"/>
      </w:tcPr>
    </w:tblStylePr>
    <w:tblStylePr w:type="lastRow">
      <w:rPr>
        <w:b/>
        <w:bCs/>
        <w:color w:val="666666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2F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87878" w:themeFill="accent3" w:themeFillShade="CC"/>
      </w:tcPr>
    </w:tblStylePr>
    <w:tblStylePr w:type="lastRow">
      <w:rPr>
        <w:b/>
        <w:bCs/>
        <w:color w:val="78787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3D3D" w:themeFill="accent6" w:themeFillShade="CC"/>
      </w:tcPr>
    </w:tblStylePr>
    <w:tblStylePr w:type="lastRow">
      <w:rPr>
        <w:b/>
        <w:bCs/>
        <w:color w:val="3D3D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DED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4C4C" w:themeFill="accent5" w:themeFillShade="CC"/>
      </w:tcPr>
    </w:tblStylePr>
    <w:tblStylePr w:type="lastRow">
      <w:rPr>
        <w:b/>
        <w:bCs/>
        <w:color w:val="4C4C4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B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4848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48484" w:themeColor="accent1" w:themeShade="99"/>
          <w:insideV w:val="nil"/>
        </w:tcBorders>
        <w:shd w:val="clear" w:color="auto" w:fill="84848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8484" w:themeFill="accent1" w:themeFillShade="99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EEEEE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6A6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6A6A" w:themeColor="accent2" w:themeShade="99"/>
          <w:insideV w:val="nil"/>
        </w:tcBorders>
        <w:shd w:val="clear" w:color="auto" w:fill="6A6A6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6A6A" w:themeFill="accent2" w:themeFillShade="99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D8D8D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8080" w:themeColor="accent4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4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A5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A5A" w:themeColor="accent3" w:themeShade="99"/>
          <w:insideV w:val="nil"/>
        </w:tcBorders>
        <w:shd w:val="clear" w:color="auto" w:fill="5A5A5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A5A" w:themeFill="accent3" w:themeFillShade="99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69696" w:themeColor="accent3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4" w:themeShade="99"/>
          <w:insideV w:val="nil"/>
        </w:tcBorders>
        <w:shd w:val="clear" w:color="auto" w:fill="4C4C4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99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BFBFB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D4D4D" w:themeColor="accent6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393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3939" w:themeColor="accent5" w:themeShade="99"/>
          <w:insideV w:val="nil"/>
        </w:tcBorders>
        <w:shd w:val="clear" w:color="auto" w:fill="39393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5" w:themeFillShade="99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AFA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F5F5F" w:themeColor="accent5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2E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2E2E" w:themeColor="accent6" w:themeShade="99"/>
          <w:insideV w:val="nil"/>
        </w:tcBorders>
        <w:shd w:val="clear" w:color="auto" w:fill="2E2E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2E2E" w:themeFill="accent6" w:themeFillShade="99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A6A6A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C05D9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05D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05D9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05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05D9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E6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5A5A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5858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858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4A4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0707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F2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474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26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39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CC05D9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C05D9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C05D9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C05D9"/>
  </w:style>
  <w:style w:type="character" w:styleId="EndnoteReference">
    <w:name w:val="endnote reference"/>
    <w:basedOn w:val="DefaultParagraphFont"/>
    <w:uiPriority w:val="99"/>
    <w:semiHidden/>
    <w:unhideWhenUsed/>
    <w:rsid w:val="00CC05D9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C05D9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C05D9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C05D9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C0CA7"/>
    <w:rPr>
      <w:color w:val="6E6E6E" w:themeColor="accent1" w:themeShade="80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C05D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C05D9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C05D9"/>
    <w:rPr>
      <w:szCs w:val="20"/>
    </w:rPr>
  </w:style>
  <w:style w:type="table" w:styleId="GridTable1Light">
    <w:name w:val="Grid Table 1 Light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F1F1F1" w:themeColor="accent1" w:themeTint="66"/>
        <w:left w:val="single" w:sz="4" w:space="0" w:color="F1F1F1" w:themeColor="accent1" w:themeTint="66"/>
        <w:bottom w:val="single" w:sz="4" w:space="0" w:color="F1F1F1" w:themeColor="accent1" w:themeTint="66"/>
        <w:right w:val="single" w:sz="4" w:space="0" w:color="F1F1F1" w:themeColor="accent1" w:themeTint="66"/>
        <w:insideH w:val="single" w:sz="4" w:space="0" w:color="F1F1F1" w:themeColor="accent1" w:themeTint="66"/>
        <w:insideV w:val="single" w:sz="4" w:space="0" w:color="F1F1F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E0E0E0" w:themeColor="accent2" w:themeTint="66"/>
        <w:left w:val="single" w:sz="4" w:space="0" w:color="E0E0E0" w:themeColor="accent2" w:themeTint="66"/>
        <w:bottom w:val="single" w:sz="4" w:space="0" w:color="E0E0E0" w:themeColor="accent2" w:themeTint="66"/>
        <w:right w:val="single" w:sz="4" w:space="0" w:color="E0E0E0" w:themeColor="accent2" w:themeTint="66"/>
        <w:insideH w:val="single" w:sz="4" w:space="0" w:color="E0E0E0" w:themeColor="accent2" w:themeTint="66"/>
        <w:insideV w:val="single" w:sz="4" w:space="0" w:color="E0E0E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D5D5D5" w:themeColor="accent3" w:themeTint="66"/>
        <w:left w:val="single" w:sz="4" w:space="0" w:color="D5D5D5" w:themeColor="accent3" w:themeTint="66"/>
        <w:bottom w:val="single" w:sz="4" w:space="0" w:color="D5D5D5" w:themeColor="accent3" w:themeTint="66"/>
        <w:right w:val="single" w:sz="4" w:space="0" w:color="D5D5D5" w:themeColor="accent3" w:themeTint="66"/>
        <w:insideH w:val="single" w:sz="4" w:space="0" w:color="D5D5D5" w:themeColor="accent3" w:themeTint="66"/>
        <w:insideV w:val="single" w:sz="4" w:space="0" w:color="D5D5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CCCCCC" w:themeColor="accent4" w:themeTint="66"/>
        <w:left w:val="single" w:sz="4" w:space="0" w:color="CCCCCC" w:themeColor="accent4" w:themeTint="66"/>
        <w:bottom w:val="single" w:sz="4" w:space="0" w:color="CCCCCC" w:themeColor="accent4" w:themeTint="66"/>
        <w:right w:val="single" w:sz="4" w:space="0" w:color="CCCCCC" w:themeColor="accent4" w:themeTint="66"/>
        <w:insideH w:val="single" w:sz="4" w:space="0" w:color="CCCCCC" w:themeColor="accent4" w:themeTint="66"/>
        <w:insideV w:val="single" w:sz="4" w:space="0" w:color="CCCCC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B7B7B7" w:themeColor="accent6" w:themeTint="66"/>
        <w:left w:val="single" w:sz="4" w:space="0" w:color="B7B7B7" w:themeColor="accent6" w:themeTint="66"/>
        <w:bottom w:val="single" w:sz="4" w:space="0" w:color="B7B7B7" w:themeColor="accent6" w:themeTint="66"/>
        <w:right w:val="single" w:sz="4" w:space="0" w:color="B7B7B7" w:themeColor="accent6" w:themeTint="66"/>
        <w:insideH w:val="single" w:sz="4" w:space="0" w:color="B7B7B7" w:themeColor="accent6" w:themeTint="66"/>
        <w:insideV w:val="single" w:sz="4" w:space="0" w:color="B7B7B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AEAE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D0D0D0" w:themeColor="accent2" w:themeTint="99"/>
        <w:bottom w:val="single" w:sz="2" w:space="0" w:color="D0D0D0" w:themeColor="accent2" w:themeTint="99"/>
        <w:insideH w:val="single" w:sz="2" w:space="0" w:color="D0D0D0" w:themeColor="accent2" w:themeTint="99"/>
        <w:insideV w:val="single" w:sz="2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D0D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C0C0C0" w:themeColor="accent3" w:themeTint="99"/>
        <w:bottom w:val="single" w:sz="2" w:space="0" w:color="C0C0C0" w:themeColor="accent3" w:themeTint="99"/>
        <w:insideH w:val="single" w:sz="2" w:space="0" w:color="C0C0C0" w:themeColor="accent3" w:themeTint="99"/>
        <w:insideV w:val="single" w:sz="2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C0C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B2B2B2" w:themeColor="accent4" w:themeTint="99"/>
        <w:bottom w:val="single" w:sz="2" w:space="0" w:color="B2B2B2" w:themeColor="accent4" w:themeTint="99"/>
        <w:insideH w:val="single" w:sz="2" w:space="0" w:color="B2B2B2" w:themeColor="accent4" w:themeTint="99"/>
        <w:insideV w:val="single" w:sz="2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9F9F9F" w:themeColor="accent5" w:themeTint="99"/>
        <w:bottom w:val="single" w:sz="2" w:space="0" w:color="9F9F9F" w:themeColor="accent5" w:themeTint="99"/>
        <w:insideH w:val="single" w:sz="2" w:space="0" w:color="9F9F9F" w:themeColor="accent5" w:themeTint="99"/>
        <w:insideV w:val="single" w:sz="2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9F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949494" w:themeColor="accent6" w:themeTint="99"/>
        <w:bottom w:val="single" w:sz="2" w:space="0" w:color="949494" w:themeColor="accent6" w:themeTint="99"/>
        <w:insideH w:val="single" w:sz="2" w:space="0" w:color="949494" w:themeColor="accent6" w:themeTint="99"/>
        <w:insideV w:val="single" w:sz="2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949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3">
    <w:name w:val="Grid Table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F1F1F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E0E0E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CCCCC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BFBFB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B7B7B7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3"/>
    <w:semiHidden/>
    <w:rsid w:val="00254924"/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0C0CA7"/>
    <w:rPr>
      <w:rFonts w:asciiTheme="majorHAnsi" w:eastAsiaTheme="majorEastAsia" w:hAnsiTheme="majorHAnsi" w:cstheme="majorBidi"/>
      <w:i/>
      <w:iCs/>
      <w:color w:val="6E6E6E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0C0CA7"/>
    <w:rPr>
      <w:rFonts w:asciiTheme="majorHAnsi" w:eastAsiaTheme="majorEastAsia" w:hAnsiTheme="majorHAnsi" w:cstheme="majorBidi"/>
      <w:color w:val="6E6E6E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254924"/>
    <w:rPr>
      <w:rFonts w:asciiTheme="majorHAnsi" w:eastAsiaTheme="majorEastAsia" w:hAnsiTheme="majorHAnsi" w:cstheme="majorBidi"/>
      <w:color w:val="6E6E6E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254924"/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254924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254924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C05D9"/>
  </w:style>
  <w:style w:type="paragraph" w:styleId="HTMLAddress">
    <w:name w:val="HTML Address"/>
    <w:basedOn w:val="Normal"/>
    <w:link w:val="HTMLAddressChar"/>
    <w:uiPriority w:val="99"/>
    <w:semiHidden/>
    <w:unhideWhenUsed/>
    <w:rsid w:val="00CC05D9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C05D9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C05D9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C05D9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05D9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05D9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C05D9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C05D9"/>
    <w:rPr>
      <w:i/>
      <w:iCs/>
    </w:rPr>
  </w:style>
  <w:style w:type="character" w:styleId="Hyperlink">
    <w:name w:val="Hyperlink"/>
    <w:basedOn w:val="DefaultParagraphFont"/>
    <w:uiPriority w:val="99"/>
    <w:unhideWhenUsed/>
    <w:rsid w:val="00CC05D9"/>
    <w:rPr>
      <w:color w:val="5F5F5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C05D9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C05D9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C05D9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C05D9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C05D9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C05D9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C05D9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C05D9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C05D9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C05D9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0C0CA7"/>
    <w:rPr>
      <w:i/>
      <w:iCs/>
      <w:color w:val="6E6E6E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0C0CA7"/>
    <w:pPr>
      <w:pBdr>
        <w:top w:val="single" w:sz="4" w:space="10" w:color="DDDDDD" w:themeColor="accent1"/>
        <w:bottom w:val="single" w:sz="4" w:space="10" w:color="DDDDDD" w:themeColor="accent1"/>
      </w:pBdr>
      <w:spacing w:before="360" w:after="360"/>
      <w:ind w:left="864" w:right="864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C0CA7"/>
    <w:rPr>
      <w:i/>
      <w:iCs/>
      <w:color w:val="6E6E6E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0C0CA7"/>
    <w:rPr>
      <w:b/>
      <w:bCs/>
      <w:caps w:val="0"/>
      <w:smallCaps/>
      <w:color w:val="6E6E6E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1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  <w:shd w:val="clear" w:color="auto" w:fill="F6F6F6" w:themeFill="accent1" w:themeFillTint="3F"/>
      </w:tcPr>
    </w:tblStylePr>
    <w:tblStylePr w:type="band2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1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  <w:shd w:val="clear" w:color="auto" w:fill="EBEBEB" w:themeFill="accent2" w:themeFillTint="3F"/>
      </w:tcPr>
    </w:tblStylePr>
    <w:tblStylePr w:type="band2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1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  <w:shd w:val="clear" w:color="auto" w:fill="E5E5E5" w:themeFill="accent3" w:themeFillTint="3F"/>
      </w:tcPr>
    </w:tblStylePr>
    <w:tblStylePr w:type="band2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1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  <w:shd w:val="clear" w:color="auto" w:fill="DFDFDF" w:themeFill="accent4" w:themeFillTint="3F"/>
      </w:tcPr>
    </w:tblStylePr>
    <w:tblStylePr w:type="band2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1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  <w:shd w:val="clear" w:color="auto" w:fill="D7D7D7" w:themeFill="accent5" w:themeFillTint="3F"/>
      </w:tcPr>
    </w:tblStylePr>
    <w:tblStylePr w:type="band2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1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  <w:shd w:val="clear" w:color="auto" w:fill="D3D3D3" w:themeFill="accent6" w:themeFillTint="3F"/>
      </w:tcPr>
    </w:tblStylePr>
    <w:tblStylePr w:type="band2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C05D9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C05D9"/>
  </w:style>
  <w:style w:type="paragraph" w:styleId="List">
    <w:name w:val="List"/>
    <w:basedOn w:val="Normal"/>
    <w:uiPriority w:val="99"/>
    <w:semiHidden/>
    <w:unhideWhenUsed/>
    <w:rsid w:val="00CC05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C05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C05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C05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C05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CC05D9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C05D9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C05D9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C05D9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C05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C05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C05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C05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C05D9"/>
    <w:pPr>
      <w:spacing w:after="120"/>
      <w:ind w:left="1800"/>
      <w:contextualSpacing/>
    </w:pPr>
  </w:style>
  <w:style w:type="paragraph" w:styleId="ListNumber">
    <w:name w:val="List Number"/>
    <w:basedOn w:val="Normal"/>
    <w:uiPriority w:val="8"/>
    <w:rsid w:val="00CC05D9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C05D9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C05D9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C05D9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C05D9"/>
    <w:pPr>
      <w:numPr>
        <w:numId w:val="14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CC05D9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2">
    <w:name w:val="List Table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bottom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bottom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bottom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bottom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bottom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bottom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3">
    <w:name w:val="List Table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DDDDDD" w:themeColor="accent1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DDDDD" w:themeColor="accent1"/>
          <w:right w:val="single" w:sz="4" w:space="0" w:color="DDDDDD" w:themeColor="accent1"/>
        </w:tcBorders>
      </w:tcPr>
    </w:tblStylePr>
    <w:tblStylePr w:type="band1Horz">
      <w:tblPr/>
      <w:tcPr>
        <w:tcBorders>
          <w:top w:val="single" w:sz="4" w:space="0" w:color="DDDDDD" w:themeColor="accent1"/>
          <w:bottom w:val="single" w:sz="4" w:space="0" w:color="DDDDD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DDDDD" w:themeColor="accent1"/>
          <w:left w:val="nil"/>
        </w:tcBorders>
      </w:tcPr>
    </w:tblStylePr>
    <w:tblStylePr w:type="swCell">
      <w:tblPr/>
      <w:tcPr>
        <w:tcBorders>
          <w:top w:val="double" w:sz="4" w:space="0" w:color="DDDDD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2B2B2" w:themeColor="accent2"/>
          <w:right w:val="single" w:sz="4" w:space="0" w:color="B2B2B2" w:themeColor="accent2"/>
        </w:tcBorders>
      </w:tcPr>
    </w:tblStylePr>
    <w:tblStylePr w:type="band1Horz">
      <w:tblPr/>
      <w:tcPr>
        <w:tcBorders>
          <w:top w:val="single" w:sz="4" w:space="0" w:color="B2B2B2" w:themeColor="accent2"/>
          <w:bottom w:val="single" w:sz="4" w:space="0" w:color="B2B2B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2B2B2" w:themeColor="accent2"/>
          <w:left w:val="nil"/>
        </w:tcBorders>
      </w:tcPr>
    </w:tblStylePr>
    <w:tblStylePr w:type="swCell">
      <w:tblPr/>
      <w:tcPr>
        <w:tcBorders>
          <w:top w:val="double" w:sz="4" w:space="0" w:color="B2B2B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69696" w:themeColor="accent3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9696" w:themeColor="accent3"/>
          <w:right w:val="single" w:sz="4" w:space="0" w:color="969696" w:themeColor="accent3"/>
        </w:tcBorders>
      </w:tcPr>
    </w:tblStylePr>
    <w:tblStylePr w:type="band1Horz">
      <w:tblPr/>
      <w:tcPr>
        <w:tcBorders>
          <w:top w:val="single" w:sz="4" w:space="0" w:color="969696" w:themeColor="accent3"/>
          <w:bottom w:val="single" w:sz="4" w:space="0" w:color="96969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9696" w:themeColor="accent3"/>
          <w:left w:val="nil"/>
        </w:tcBorders>
      </w:tcPr>
    </w:tblStylePr>
    <w:tblStylePr w:type="swCell">
      <w:tblPr/>
      <w:tcPr>
        <w:tcBorders>
          <w:top w:val="double" w:sz="4" w:space="0" w:color="969696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8080" w:themeColor="accent4"/>
          <w:right w:val="single" w:sz="4" w:space="0" w:color="808080" w:themeColor="accent4"/>
        </w:tcBorders>
      </w:tcPr>
    </w:tblStylePr>
    <w:tblStylePr w:type="band1Horz">
      <w:tblPr/>
      <w:tcPr>
        <w:tcBorders>
          <w:top w:val="single" w:sz="4" w:space="0" w:color="808080" w:themeColor="accent4"/>
          <w:bottom w:val="single" w:sz="4" w:space="0" w:color="80808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8080" w:themeColor="accent4"/>
          <w:left w:val="nil"/>
        </w:tcBorders>
      </w:tcPr>
    </w:tblStylePr>
    <w:tblStylePr w:type="swCell">
      <w:tblPr/>
      <w:tcPr>
        <w:tcBorders>
          <w:top w:val="double" w:sz="4" w:space="0" w:color="80808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5F5F5F" w:themeColor="accent5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5F5F" w:themeColor="accent5"/>
          <w:right w:val="single" w:sz="4" w:space="0" w:color="5F5F5F" w:themeColor="accent5"/>
        </w:tcBorders>
      </w:tcPr>
    </w:tblStylePr>
    <w:tblStylePr w:type="band1Horz">
      <w:tblPr/>
      <w:tcPr>
        <w:tcBorders>
          <w:top w:val="single" w:sz="4" w:space="0" w:color="5F5F5F" w:themeColor="accent5"/>
          <w:bottom w:val="single" w:sz="4" w:space="0" w:color="5F5F5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5F5F" w:themeColor="accent5"/>
          <w:left w:val="nil"/>
        </w:tcBorders>
      </w:tcPr>
    </w:tblStylePr>
    <w:tblStylePr w:type="swCell">
      <w:tblPr/>
      <w:tcPr>
        <w:tcBorders>
          <w:top w:val="double" w:sz="4" w:space="0" w:color="5F5F5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4D4D4D" w:themeColor="accent6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D4D4D" w:themeColor="accent6"/>
          <w:right w:val="single" w:sz="4" w:space="0" w:color="4D4D4D" w:themeColor="accent6"/>
        </w:tcBorders>
      </w:tcPr>
    </w:tblStylePr>
    <w:tblStylePr w:type="band1Horz">
      <w:tblPr/>
      <w:tcPr>
        <w:tcBorders>
          <w:top w:val="single" w:sz="4" w:space="0" w:color="4D4D4D" w:themeColor="accent6"/>
          <w:bottom w:val="single" w:sz="4" w:space="0" w:color="4D4D4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D4D4D" w:themeColor="accent6"/>
          <w:left w:val="nil"/>
        </w:tcBorders>
      </w:tcPr>
    </w:tblStylePr>
    <w:tblStylePr w:type="swCell">
      <w:tblPr/>
      <w:tcPr>
        <w:tcBorders>
          <w:top w:val="double" w:sz="4" w:space="0" w:color="4D4D4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DDDDD" w:themeColor="accent1"/>
        <w:left w:val="single" w:sz="24" w:space="0" w:color="DDDDDD" w:themeColor="accent1"/>
        <w:bottom w:val="single" w:sz="24" w:space="0" w:color="DDDDDD" w:themeColor="accent1"/>
        <w:right w:val="single" w:sz="24" w:space="0" w:color="DDDDDD" w:themeColor="accent1"/>
      </w:tblBorders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2B2B2" w:themeColor="accent2"/>
        <w:left w:val="single" w:sz="24" w:space="0" w:color="B2B2B2" w:themeColor="accent2"/>
        <w:bottom w:val="single" w:sz="24" w:space="0" w:color="B2B2B2" w:themeColor="accent2"/>
        <w:right w:val="single" w:sz="24" w:space="0" w:color="B2B2B2" w:themeColor="accent2"/>
      </w:tblBorders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69696" w:themeColor="accent3"/>
        <w:left w:val="single" w:sz="24" w:space="0" w:color="969696" w:themeColor="accent3"/>
        <w:bottom w:val="single" w:sz="24" w:space="0" w:color="969696" w:themeColor="accent3"/>
        <w:right w:val="single" w:sz="24" w:space="0" w:color="969696" w:themeColor="accent3"/>
      </w:tblBorders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8080" w:themeColor="accent4"/>
        <w:left w:val="single" w:sz="24" w:space="0" w:color="808080" w:themeColor="accent4"/>
        <w:bottom w:val="single" w:sz="24" w:space="0" w:color="808080" w:themeColor="accent4"/>
        <w:right w:val="single" w:sz="24" w:space="0" w:color="808080" w:themeColor="accent4"/>
      </w:tblBorders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F5F5F" w:themeColor="accent5"/>
        <w:left w:val="single" w:sz="24" w:space="0" w:color="5F5F5F" w:themeColor="accent5"/>
        <w:bottom w:val="single" w:sz="24" w:space="0" w:color="5F5F5F" w:themeColor="accent5"/>
        <w:right w:val="single" w:sz="24" w:space="0" w:color="5F5F5F" w:themeColor="accent5"/>
      </w:tblBorders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D4D4D" w:themeColor="accent6"/>
        <w:left w:val="single" w:sz="24" w:space="0" w:color="4D4D4D" w:themeColor="accent6"/>
        <w:bottom w:val="single" w:sz="24" w:space="0" w:color="4D4D4D" w:themeColor="accent6"/>
        <w:right w:val="single" w:sz="24" w:space="0" w:color="4D4D4D" w:themeColor="accent6"/>
      </w:tblBorders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DDDDDD" w:themeColor="accent1"/>
        <w:bottom w:val="single" w:sz="4" w:space="0" w:color="DDDDD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DDDD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B2B2B2" w:themeColor="accent2"/>
        <w:bottom w:val="single" w:sz="4" w:space="0" w:color="B2B2B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2B2B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969696" w:themeColor="accent3"/>
        <w:bottom w:val="single" w:sz="4" w:space="0" w:color="96969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6969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808080" w:themeColor="accent4"/>
        <w:bottom w:val="single" w:sz="4" w:space="0" w:color="80808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808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5F5F5F" w:themeColor="accent5"/>
        <w:bottom w:val="single" w:sz="4" w:space="0" w:color="5F5F5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F5F5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4D4D4D" w:themeColor="accent6"/>
        <w:bottom w:val="single" w:sz="4" w:space="0" w:color="4D4D4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D4D4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DDDD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DDDD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DDDD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DDDD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2B2B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2B2B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2B2B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2B2B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969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969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969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969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808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808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808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808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F5F5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F5F5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F5F5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F5F5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D4D4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D4D4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D4D4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D4D4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C05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C05D9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  <w:insideV w:val="single" w:sz="8" w:space="0" w:color="E5E5E5" w:themeColor="accent1" w:themeTint="BF"/>
      </w:tblBorders>
    </w:tblPr>
    <w:tcPr>
      <w:shd w:val="clear" w:color="auto" w:fill="F6F6F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5E5E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  <w:insideV w:val="single" w:sz="8" w:space="0" w:color="C5C5C5" w:themeColor="accent2" w:themeTint="BF"/>
      </w:tblBorders>
    </w:tblPr>
    <w:tcPr>
      <w:shd w:val="clear" w:color="auto" w:fill="EBEB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5C5C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  <w:insideV w:val="single" w:sz="8" w:space="0" w:color="B0B0B0" w:themeColor="accent3" w:themeTint="BF"/>
      </w:tblBorders>
    </w:tblPr>
    <w:tcPr>
      <w:shd w:val="clear" w:color="auto" w:fill="E5E5E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B0B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  <w:insideV w:val="single" w:sz="8" w:space="0" w:color="9F9F9F" w:themeColor="accent4" w:themeTint="BF"/>
      </w:tblBorders>
    </w:tblPr>
    <w:tcPr>
      <w:shd w:val="clear" w:color="auto" w:fill="DFDFD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  <w:insideV w:val="single" w:sz="8" w:space="0" w:color="878787" w:themeColor="accent5" w:themeTint="BF"/>
      </w:tblBorders>
    </w:tblPr>
    <w:tcPr>
      <w:shd w:val="clear" w:color="auto" w:fill="D7D7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7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  <w:insideV w:val="single" w:sz="8" w:space="0" w:color="797979" w:themeColor="accent6" w:themeTint="BF"/>
      </w:tblBorders>
    </w:tblPr>
    <w:tcPr>
      <w:shd w:val="clear" w:color="auto" w:fill="D3D3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97979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cPr>
      <w:shd w:val="clear" w:color="auto" w:fill="F6F6F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BFB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8F8" w:themeFill="accent1" w:themeFillTint="33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tcBorders>
          <w:insideH w:val="single" w:sz="6" w:space="0" w:color="DDDDDD" w:themeColor="accent1"/>
          <w:insideV w:val="single" w:sz="6" w:space="0" w:color="DDDDDD" w:themeColor="accent1"/>
        </w:tcBorders>
        <w:shd w:val="clear" w:color="auto" w:fill="EEEEE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cPr>
      <w:shd w:val="clear" w:color="auto" w:fill="EBEB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EF" w:themeFill="accent2" w:themeFillTint="33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tcBorders>
          <w:insideH w:val="single" w:sz="6" w:space="0" w:color="B2B2B2" w:themeColor="accent2"/>
          <w:insideV w:val="single" w:sz="6" w:space="0" w:color="B2B2B2" w:themeColor="accent2"/>
        </w:tcBorders>
        <w:shd w:val="clear" w:color="auto" w:fill="D8D8D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cPr>
      <w:shd w:val="clear" w:color="auto" w:fill="E5E5E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4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3" w:themeFillTint="33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tcBorders>
          <w:insideH w:val="single" w:sz="6" w:space="0" w:color="969696" w:themeColor="accent3"/>
          <w:insideV w:val="single" w:sz="6" w:space="0" w:color="969696" w:themeColor="accent3"/>
        </w:tcBorders>
        <w:shd w:val="clear" w:color="auto" w:fill="CACA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cPr>
      <w:shd w:val="clear" w:color="auto" w:fill="DFDFD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4" w:themeFillTint="33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tcBorders>
          <w:insideH w:val="single" w:sz="6" w:space="0" w:color="808080" w:themeColor="accent4"/>
          <w:insideV w:val="single" w:sz="6" w:space="0" w:color="808080" w:themeColor="accent4"/>
        </w:tcBorders>
        <w:shd w:val="clear" w:color="auto" w:fill="BFBFB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cPr>
      <w:shd w:val="clear" w:color="auto" w:fill="D7D7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5" w:themeFillTint="33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tcBorders>
          <w:insideH w:val="single" w:sz="6" w:space="0" w:color="5F5F5F" w:themeColor="accent5"/>
          <w:insideV w:val="single" w:sz="6" w:space="0" w:color="5F5F5F" w:themeColor="accent5"/>
        </w:tcBorders>
        <w:shd w:val="clear" w:color="auto" w:fill="AFA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cPr>
      <w:shd w:val="clear" w:color="auto" w:fill="D3D3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DED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BDB" w:themeFill="accent6" w:themeFillTint="33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tcBorders>
          <w:insideH w:val="single" w:sz="6" w:space="0" w:color="4D4D4D" w:themeColor="accent6"/>
          <w:insideV w:val="single" w:sz="6" w:space="0" w:color="4D4D4D" w:themeColor="accent6"/>
        </w:tcBorders>
        <w:shd w:val="clear" w:color="auto" w:fill="A6A6A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F6F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EEE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EEE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EB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D8D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D8D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5E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AC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AC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FD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7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A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A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3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6A6A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6A6A6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DDDDD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shd w:val="clear" w:color="auto" w:fill="F6F6F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2B2B2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shd w:val="clear" w:color="auto" w:fill="EBEBE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9696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shd w:val="clear" w:color="auto" w:fill="E5E5E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8080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shd w:val="clear" w:color="auto" w:fill="DFDFD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F5F5F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shd w:val="clear" w:color="auto" w:fill="D7D7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D4D4D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shd w:val="clear" w:color="auto" w:fill="D3D3D3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DDDD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DDDD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DDDD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F6F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2B2B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2B2B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EB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969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969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5E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808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808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5F5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5F5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7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D4D4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D4D4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3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F6F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EB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5E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7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3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C0CA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color w:val="262626" w:themeColor="text1" w:themeTint="D9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C0CA7"/>
    <w:rPr>
      <w:rFonts w:asciiTheme="majorHAnsi" w:eastAsiaTheme="majorEastAsia" w:hAnsiTheme="majorHAnsi" w:cstheme="majorBidi"/>
      <w:color w:val="262626" w:themeColor="text1" w:themeTint="D9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CC05D9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C05D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C05D9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C05D9"/>
  </w:style>
  <w:style w:type="character" w:styleId="PageNumber">
    <w:name w:val="page number"/>
    <w:basedOn w:val="DefaultParagraphFont"/>
    <w:uiPriority w:val="99"/>
    <w:semiHidden/>
    <w:unhideWhenUsed/>
    <w:rsid w:val="00CC05D9"/>
  </w:style>
  <w:style w:type="table" w:styleId="PlainTable1">
    <w:name w:val="Plain Table 1"/>
    <w:basedOn w:val="TableNormal"/>
    <w:uiPriority w:val="41"/>
    <w:rsid w:val="00CC05D9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C05D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C05D9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C05D9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C05D9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C05D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C05D9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C05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05D9"/>
  </w:style>
  <w:style w:type="paragraph" w:styleId="Signature">
    <w:name w:val="Signature"/>
    <w:basedOn w:val="Normal"/>
    <w:link w:val="SignatureChar"/>
    <w:uiPriority w:val="99"/>
    <w:semiHidden/>
    <w:unhideWhenUsed/>
    <w:rsid w:val="00CC05D9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C05D9"/>
  </w:style>
  <w:style w:type="character" w:styleId="Strong">
    <w:name w:val="Strong"/>
    <w:basedOn w:val="DefaultParagraphFont"/>
    <w:uiPriority w:val="22"/>
    <w:semiHidden/>
    <w:unhideWhenUsed/>
    <w:qFormat/>
    <w:rsid w:val="00CC05D9"/>
    <w:rPr>
      <w:b/>
      <w:bCs/>
    </w:rPr>
  </w:style>
  <w:style w:type="paragraph" w:styleId="Subtitle">
    <w:name w:val="Subtitle"/>
    <w:basedOn w:val="Normal"/>
    <w:next w:val="Normal"/>
    <w:link w:val="SubtitleChar"/>
    <w:uiPriority w:val="3"/>
    <w:semiHidden/>
    <w:unhideWhenUsed/>
    <w:qFormat/>
    <w:rsid w:val="00CC05D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3"/>
    <w:semiHidden/>
    <w:rsid w:val="00CC05D9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C05D9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C05D9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C05D9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C05D9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C05D9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C05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C05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C05D9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C05D9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C05D9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C05D9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C05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C05D9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C05D9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C05D9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C05D9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C05D9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C05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C05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C05D9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C05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C05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C05D9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C05D9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C05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C05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C05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C05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C05D9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C05D9"/>
  </w:style>
  <w:style w:type="paragraph" w:styleId="TOC2">
    <w:name w:val="toc 2"/>
    <w:basedOn w:val="Normal"/>
    <w:next w:val="Normal"/>
    <w:autoRedefine/>
    <w:uiPriority w:val="39"/>
    <w:semiHidden/>
    <w:unhideWhenUsed/>
    <w:rsid w:val="00CC05D9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C05D9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C05D9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C05D9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C05D9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C05D9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C05D9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C05D9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C0CA7"/>
    <w:pPr>
      <w:spacing w:before="240" w:line="240" w:lineRule="auto"/>
      <w:outlineLvl w:val="9"/>
    </w:pPr>
    <w:rPr>
      <w:caps w:val="0"/>
      <w:color w:val="6E6E6E" w:themeColor="accent1" w:themeShade="80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B207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7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09859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37766937">
              <w:marLeft w:val="0"/>
              <w:marRight w:val="0"/>
              <w:marTop w:val="100"/>
              <w:marBottom w:val="100"/>
              <w:divBdr>
                <w:top w:val="single" w:sz="2" w:space="0" w:color="393E40"/>
                <w:left w:val="single" w:sz="2" w:space="0" w:color="393E40"/>
                <w:bottom w:val="single" w:sz="2" w:space="0" w:color="393E40"/>
                <w:right w:val="single" w:sz="2" w:space="0" w:color="393E40"/>
              </w:divBdr>
              <w:divsChild>
                <w:div w:id="1943297890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7809596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  <w:divsChild>
                        <w:div w:id="894465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93E40"/>
                            <w:left w:val="single" w:sz="2" w:space="0" w:color="393E40"/>
                            <w:bottom w:val="single" w:sz="2" w:space="0" w:color="393E40"/>
                            <w:right w:val="single" w:sz="2" w:space="0" w:color="393E40"/>
                          </w:divBdr>
                          <w:divsChild>
                            <w:div w:id="2102289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93E40"/>
                                <w:left w:val="single" w:sz="2" w:space="0" w:color="393E40"/>
                                <w:bottom w:val="single" w:sz="2" w:space="0" w:color="393E40"/>
                                <w:right w:val="single" w:sz="2" w:space="0" w:color="393E40"/>
                              </w:divBdr>
                              <w:divsChild>
                                <w:div w:id="319115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393E40"/>
                                    <w:left w:val="single" w:sz="2" w:space="0" w:color="393E40"/>
                                    <w:bottom w:val="single" w:sz="2" w:space="0" w:color="393E40"/>
                                    <w:right w:val="single" w:sz="2" w:space="0" w:color="393E40"/>
                                  </w:divBdr>
                                  <w:divsChild>
                                    <w:div w:id="706494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393E40"/>
                                        <w:left w:val="single" w:sz="2" w:space="0" w:color="393E40"/>
                                        <w:bottom w:val="single" w:sz="2" w:space="0" w:color="393E40"/>
                                        <w:right w:val="single" w:sz="2" w:space="0" w:color="393E40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65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ilee\AppData\Roaming\Microsoft\Templates\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3C6ACF518864515ACD51BDEEFC31F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15DE6-B1D4-49B2-89D2-6EF77516FE7D}"/>
      </w:docPartPr>
      <w:docPartBody>
        <w:p w:rsidR="009C3505" w:rsidRDefault="004B6711">
          <w:pPr>
            <w:pStyle w:val="23C6ACF518864515ACD51BDEEFC31F79"/>
          </w:pPr>
          <w:r w:rsidRPr="00843164">
            <w:t>Experience</w:t>
          </w:r>
        </w:p>
      </w:docPartBody>
    </w:docPart>
    <w:docPart>
      <w:docPartPr>
        <w:name w:val="91C78CA3396041FFB1767550D4171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FBBC1-D191-46B5-B92E-5C699A4C5879}"/>
      </w:docPartPr>
      <w:docPartBody>
        <w:p w:rsidR="009C3505" w:rsidRDefault="004B6711">
          <w:pPr>
            <w:pStyle w:val="91C78CA3396041FFB1767550D41712D9"/>
          </w:pPr>
          <w:r w:rsidRPr="00843164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6711"/>
    <w:rsid w:val="000A1D89"/>
    <w:rsid w:val="000F4A6B"/>
    <w:rsid w:val="00323800"/>
    <w:rsid w:val="00461C7E"/>
    <w:rsid w:val="004B6711"/>
    <w:rsid w:val="009C3505"/>
    <w:rsid w:val="00AA6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7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3C6ACF518864515ACD51BDEEFC31F79">
    <w:name w:val="23C6ACF518864515ACD51BDEEFC31F79"/>
  </w:style>
  <w:style w:type="character" w:styleId="Emphasis">
    <w:name w:val="Emphasis"/>
    <w:basedOn w:val="DefaultParagraphFont"/>
    <w:uiPriority w:val="7"/>
    <w:unhideWhenUsed/>
    <w:qFormat/>
    <w:rsid w:val="004B6711"/>
    <w:rPr>
      <w:i/>
      <w:iCs/>
      <w:color w:val="404040" w:themeColor="text1" w:themeTint="BF"/>
    </w:rPr>
  </w:style>
  <w:style w:type="paragraph" w:customStyle="1" w:styleId="91C78CA3396041FFB1767550D41712D9">
    <w:name w:val="91C78CA3396041FFB1767550D41712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0A99BC-CF1C-4A2A-90F1-837BE596B6DA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customXml/itemProps2.xml><?xml version="1.0" encoding="utf-8"?>
<ds:datastoreItem xmlns:ds="http://schemas.openxmlformats.org/officeDocument/2006/customXml" ds:itemID="{49AB8320-892F-4E54-AE4B-E22BD0EB0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DF623E3-999E-4D23-9CD8-3D564D666C5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C73A5C2-F7B1-4844-B3EF-33B7D08535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</Template>
  <TotalTime>525</TotalTime>
  <Pages>3</Pages>
  <Words>755</Words>
  <Characters>431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ileen Patton</dc:creator>
  <cp:lastModifiedBy>Morabih Ali</cp:lastModifiedBy>
  <cp:revision>265</cp:revision>
  <cp:lastPrinted>2023-10-16T20:01:00Z</cp:lastPrinted>
  <dcterms:created xsi:type="dcterms:W3CDTF">2023-03-25T15:15:00Z</dcterms:created>
  <dcterms:modified xsi:type="dcterms:W3CDTF">2023-10-16T2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>21565;#Templates 15|23429aea-cf88-4627-a4f4-d1db26527ca3</vt:lpwstr>
  </property>
  <property fmtid="{D5CDD505-2E9C-101B-9397-08002B2CF9AE}" pid="4" name="FeatureTags">
    <vt:lpwstr/>
  </property>
  <property fmtid="{D5CDD505-2E9C-101B-9397-08002B2CF9AE}" pid="5" name="LocalizationTags">
    <vt:lpwstr>22519;#Templates_Release15|b1fd5811-3f3d-4639-b3ad-a29d0050f2f8</vt:lpwstr>
  </property>
  <property fmtid="{D5CDD505-2E9C-101B-9397-08002B2CF9AE}" pid="6" name="ScenarioTags">
    <vt:lpwstr/>
  </property>
  <property fmtid="{D5CDD505-2E9C-101B-9397-08002B2CF9AE}" pid="7" name="CampaignTags">
    <vt:lpwstr/>
  </property>
</Properties>
</file>